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76791" w14:textId="77777777" w:rsidR="00302FA2" w:rsidRPr="00CC2761" w:rsidRDefault="00302FA2" w:rsidP="00CC2761">
      <w:pPr>
        <w:pStyle w:val="Heading1"/>
        <w:jc w:val="center"/>
      </w:pPr>
      <w:r w:rsidRPr="00CC2761">
        <w:t>Exercises: Working with Abstraction</w:t>
      </w:r>
    </w:p>
    <w:p w14:paraId="647D158B" w14:textId="5DAB0538" w:rsidR="00302FA2" w:rsidRPr="00302FA2" w:rsidRDefault="00302FA2" w:rsidP="00907A9D">
      <w:pPr>
        <w:jc w:val="center"/>
        <w:rPr>
          <w:lang w:val="bg-BG"/>
        </w:rPr>
      </w:pPr>
      <w:r w:rsidRPr="00302FA2">
        <w:t xml:space="preserve">This document defines the </w:t>
      </w:r>
      <w:r w:rsidRPr="00302FA2">
        <w:rPr>
          <w:bCs/>
        </w:rPr>
        <w:t>exercises</w:t>
      </w:r>
      <w:r w:rsidRPr="00302FA2">
        <w:t xml:space="preserve"> for </w:t>
      </w:r>
      <w:r w:rsidR="00886796">
        <w:t xml:space="preserve">the </w:t>
      </w:r>
      <w:hyperlink r:id="rId8">
        <w:r w:rsidRPr="00302FA2">
          <w:rPr>
            <w:rStyle w:val="InternetLink"/>
          </w:rPr>
          <w:t>"Java Advanced" course @ Software University</w:t>
        </w:r>
      </w:hyperlink>
      <w:r w:rsidRPr="00302FA2">
        <w:t xml:space="preserve">. Please submit your solutions </w:t>
      </w:r>
      <w:r w:rsidRPr="00302FA2">
        <w:rPr>
          <w:noProof/>
        </w:rPr>
        <w:t>(</w:t>
      </w:r>
      <w:r w:rsidRPr="00302FA2">
        <w:t>source code</w:t>
      </w:r>
      <w:r w:rsidRPr="00302FA2">
        <w:rPr>
          <w:noProof/>
        </w:rPr>
        <w:t xml:space="preserve">) </w:t>
      </w:r>
      <w:r w:rsidR="00C272AA">
        <w:t>to</w:t>
      </w:r>
      <w:r w:rsidRPr="00302FA2">
        <w:t xml:space="preserve"> all below</w:t>
      </w:r>
      <w:r w:rsidR="00C272AA">
        <w:t>-</w:t>
      </w:r>
      <w:r w:rsidRPr="00302FA2">
        <w:t xml:space="preserve">described problems in </w:t>
      </w:r>
      <w:hyperlink r:id="rId9">
        <w:r w:rsidRPr="00302FA2">
          <w:rPr>
            <w:rStyle w:val="InternetLink"/>
          </w:rPr>
          <w:t>Judge</w:t>
        </w:r>
      </w:hyperlink>
      <w:r w:rsidRPr="00302FA2">
        <w:t>.</w:t>
      </w:r>
    </w:p>
    <w:p w14:paraId="2DB0569B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 Suit</w:t>
      </w:r>
    </w:p>
    <w:p w14:paraId="60F73B5E" w14:textId="77777777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Pr="00302FA2">
        <w:rPr>
          <w:b/>
        </w:rPr>
        <w:t>four suits</w:t>
      </w:r>
      <w:r w:rsidRPr="00302FA2">
        <w:t xml:space="preserve"> of a deck of playing cards </w:t>
      </w:r>
      <w:r w:rsidRPr="00302FA2">
        <w:rPr>
          <w:noProof/>
        </w:rPr>
        <w:t>(CLUBS</w:t>
      </w:r>
      <w:r w:rsidRPr="00302FA2">
        <w:t xml:space="preserve">, </w:t>
      </w:r>
      <w:r w:rsidRPr="00302FA2">
        <w:rPr>
          <w:noProof/>
        </w:rPr>
        <w:t>DIAMONDS</w:t>
      </w:r>
      <w:r w:rsidRPr="00302FA2">
        <w:t xml:space="preserve">, </w:t>
      </w:r>
      <w:r w:rsidRPr="00302FA2">
        <w:rPr>
          <w:noProof/>
        </w:rPr>
        <w:t>HEARTS</w:t>
      </w:r>
      <w:r w:rsidRPr="00302FA2">
        <w:t xml:space="preserve">, </w:t>
      </w:r>
      <w:r w:rsidRPr="00302FA2">
        <w:rPr>
          <w:noProof/>
        </w:rPr>
        <w:t>SPADES</w:t>
      </w:r>
      <w:r w:rsidRPr="00302FA2">
        <w:t xml:space="preserve">). Iterate over the values of the enumeration type and print all </w:t>
      </w:r>
      <w:r w:rsidRPr="00302FA2">
        <w:rPr>
          <w:b/>
        </w:rPr>
        <w:t>ordinal values</w:t>
      </w:r>
      <w:r w:rsidRPr="00302FA2">
        <w:t xml:space="preserve"> and </w:t>
      </w:r>
      <w:r w:rsidRPr="00302FA2">
        <w:rPr>
          <w:b/>
        </w:rPr>
        <w:t>names</w:t>
      </w:r>
      <w:r w:rsidRPr="00302FA2">
        <w:t xml:space="preserve">. </w:t>
      </w:r>
    </w:p>
    <w:p w14:paraId="07AD74C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39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863"/>
      </w:tblGrid>
      <w:tr w:rsidR="00302FA2" w:rsidRPr="00302FA2" w14:paraId="550BE98C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4665BF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63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5E248B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647F9464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450B76A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</w:t>
            </w:r>
          </w:p>
        </w:tc>
        <w:tc>
          <w:tcPr>
            <w:tcW w:w="4863" w:type="dxa"/>
            <w:shd w:val="clear" w:color="auto" w:fill="auto"/>
            <w:tcMar>
              <w:left w:w="60" w:type="dxa"/>
            </w:tcMar>
            <w:vAlign w:val="center"/>
          </w:tcPr>
          <w:p w14:paraId="63D2BF0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Suits:</w:t>
            </w:r>
          </w:p>
          <w:p w14:paraId="26F64BE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CLUBS</w:t>
            </w:r>
          </w:p>
          <w:p w14:paraId="51CA9BC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DIAMONDS</w:t>
            </w:r>
          </w:p>
          <w:p w14:paraId="64C730B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HEARTS</w:t>
            </w:r>
          </w:p>
          <w:p w14:paraId="48A45C8E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SPADES</w:t>
            </w:r>
          </w:p>
        </w:tc>
      </w:tr>
    </w:tbl>
    <w:p w14:paraId="0D6CB43F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 Rank</w:t>
      </w:r>
    </w:p>
    <w:p w14:paraId="1E4B884A" w14:textId="4E371A30" w:rsidR="00302FA2" w:rsidRPr="00302FA2" w:rsidRDefault="00302FA2" w:rsidP="00302FA2">
      <w:pPr>
        <w:rPr>
          <w:b/>
          <w:lang w:val="bg-BG"/>
        </w:rPr>
      </w:pPr>
      <w:r w:rsidRPr="00302FA2">
        <w:t xml:space="preserve">Create an </w:t>
      </w:r>
      <w:r w:rsidRPr="00302FA2">
        <w:rPr>
          <w:b/>
        </w:rPr>
        <w:t>enumeration type</w:t>
      </w:r>
      <w:r w:rsidRPr="00302FA2">
        <w:t xml:space="preserve"> that has as its constants the </w:t>
      </w:r>
      <w:r w:rsidR="00931C11" w:rsidRPr="00931C11">
        <w:rPr>
          <w:b/>
        </w:rPr>
        <w:t>thirteen</w:t>
      </w:r>
      <w:r w:rsidR="00931C11">
        <w:rPr>
          <w:b/>
          <w:lang w:val="bg-BG"/>
        </w:rPr>
        <w:t xml:space="preserve"> </w:t>
      </w:r>
      <w:r w:rsidRPr="00302FA2">
        <w:rPr>
          <w:b/>
        </w:rPr>
        <w:t>ranks</w:t>
      </w:r>
      <w:r w:rsidRPr="00302FA2">
        <w:t xml:space="preserve"> of a deck of playing cards </w:t>
      </w:r>
      <w:r w:rsidRPr="00302FA2">
        <w:rPr>
          <w:noProof/>
        </w:rPr>
        <w:t>(ACE</w:t>
      </w:r>
      <w:r w:rsidRPr="00302FA2">
        <w:t xml:space="preserve">, </w:t>
      </w:r>
      <w:r w:rsidRPr="00302FA2">
        <w:rPr>
          <w:noProof/>
        </w:rPr>
        <w:t>TWO</w:t>
      </w:r>
      <w:r w:rsidRPr="00302FA2">
        <w:t xml:space="preserve">, </w:t>
      </w:r>
      <w:r w:rsidRPr="00302FA2">
        <w:rPr>
          <w:noProof/>
        </w:rPr>
        <w:t>THREE</w:t>
      </w:r>
      <w:r w:rsidRPr="00302FA2">
        <w:t xml:space="preserve">, </w:t>
      </w:r>
      <w:r w:rsidRPr="00302FA2">
        <w:rPr>
          <w:noProof/>
        </w:rPr>
        <w:t>FOUR</w:t>
      </w:r>
      <w:r w:rsidRPr="00302FA2">
        <w:t xml:space="preserve">, </w:t>
      </w:r>
      <w:r w:rsidRPr="00302FA2">
        <w:rPr>
          <w:noProof/>
        </w:rPr>
        <w:t>FIVE</w:t>
      </w:r>
      <w:r w:rsidRPr="00302FA2">
        <w:t xml:space="preserve">, </w:t>
      </w:r>
      <w:r w:rsidRPr="00302FA2">
        <w:rPr>
          <w:noProof/>
        </w:rPr>
        <w:t>SIX</w:t>
      </w:r>
      <w:r w:rsidRPr="00302FA2">
        <w:t xml:space="preserve">, </w:t>
      </w:r>
      <w:r w:rsidRPr="00302FA2">
        <w:rPr>
          <w:noProof/>
        </w:rPr>
        <w:t>SEVEN</w:t>
      </w:r>
      <w:r w:rsidRPr="00302FA2">
        <w:t xml:space="preserve">, </w:t>
      </w:r>
      <w:r w:rsidRPr="00302FA2">
        <w:rPr>
          <w:noProof/>
        </w:rPr>
        <w:t>EIGHT</w:t>
      </w:r>
      <w:r w:rsidRPr="00302FA2">
        <w:t xml:space="preserve">, </w:t>
      </w:r>
      <w:r w:rsidRPr="00302FA2">
        <w:rPr>
          <w:noProof/>
        </w:rPr>
        <w:t>NINE</w:t>
      </w:r>
      <w:r w:rsidRPr="00302FA2">
        <w:t xml:space="preserve">, </w:t>
      </w:r>
      <w:r w:rsidRPr="00302FA2">
        <w:rPr>
          <w:noProof/>
        </w:rPr>
        <w:t>TEN</w:t>
      </w:r>
      <w:r w:rsidRPr="00302FA2">
        <w:t xml:space="preserve">, </w:t>
      </w:r>
      <w:r w:rsidRPr="00302FA2">
        <w:rPr>
          <w:noProof/>
        </w:rPr>
        <w:t>JACK</w:t>
      </w:r>
      <w:r w:rsidRPr="00302FA2">
        <w:t xml:space="preserve">, </w:t>
      </w:r>
      <w:r w:rsidRPr="00302FA2">
        <w:rPr>
          <w:noProof/>
        </w:rPr>
        <w:t>QUEEN</w:t>
      </w:r>
      <w:r w:rsidRPr="00302FA2">
        <w:t xml:space="preserve">, </w:t>
      </w:r>
      <w:r w:rsidRPr="00302FA2">
        <w:rPr>
          <w:noProof/>
        </w:rPr>
        <w:t>KING</w:t>
      </w:r>
      <w:r w:rsidRPr="00302FA2">
        <w:t>). Iterate over the values of the enumeration type and print all ordinal values and names.</w:t>
      </w:r>
    </w:p>
    <w:p w14:paraId="52B84996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09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6"/>
        <w:gridCol w:w="4621"/>
      </w:tblGrid>
      <w:tr w:rsidR="00302FA2" w:rsidRPr="00302FA2" w14:paraId="2B5B3642" w14:textId="77777777" w:rsidTr="00907A9D">
        <w:trPr>
          <w:trHeight w:val="340"/>
        </w:trPr>
        <w:tc>
          <w:tcPr>
            <w:tcW w:w="1476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02EBDD02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621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D8A3D37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4706A24F" w14:textId="77777777" w:rsidTr="00F93FC9">
        <w:trPr>
          <w:trHeight w:val="257"/>
        </w:trPr>
        <w:tc>
          <w:tcPr>
            <w:tcW w:w="1476" w:type="dxa"/>
            <w:shd w:val="clear" w:color="auto" w:fill="auto"/>
            <w:tcMar>
              <w:left w:w="60" w:type="dxa"/>
            </w:tcMar>
          </w:tcPr>
          <w:p w14:paraId="653D5332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</w:t>
            </w:r>
          </w:p>
        </w:tc>
        <w:tc>
          <w:tcPr>
            <w:tcW w:w="4621" w:type="dxa"/>
            <w:shd w:val="clear" w:color="auto" w:fill="auto"/>
            <w:tcMar>
              <w:left w:w="60" w:type="dxa"/>
            </w:tcMar>
            <w:vAlign w:val="center"/>
          </w:tcPr>
          <w:p w14:paraId="7CADA177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Card Ranks:</w:t>
            </w:r>
          </w:p>
          <w:p w14:paraId="2C185F8C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0; Name value: ACE</w:t>
            </w:r>
          </w:p>
          <w:p w14:paraId="3E1647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; Name value: TWO</w:t>
            </w:r>
          </w:p>
          <w:p w14:paraId="77C25BA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2; Name value: THREE</w:t>
            </w:r>
          </w:p>
          <w:p w14:paraId="7642370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3; Name value: FOUR</w:t>
            </w:r>
          </w:p>
          <w:p w14:paraId="65461E5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4; Name value: FIVE</w:t>
            </w:r>
          </w:p>
          <w:p w14:paraId="4E08151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5; Name value: SIX</w:t>
            </w:r>
          </w:p>
          <w:p w14:paraId="271D6FB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6; Name value: SEVEN</w:t>
            </w:r>
          </w:p>
          <w:p w14:paraId="2F52A17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7; Name value: EIGHT</w:t>
            </w:r>
          </w:p>
          <w:p w14:paraId="1008DC4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8; Name value: NINE</w:t>
            </w:r>
          </w:p>
          <w:p w14:paraId="3EF729F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9; Name value: TEN</w:t>
            </w:r>
          </w:p>
          <w:p w14:paraId="2B10EB7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0; Name value: JACK</w:t>
            </w:r>
          </w:p>
          <w:p w14:paraId="43258001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1; Name value: QUEEN</w:t>
            </w:r>
          </w:p>
          <w:p w14:paraId="10AC8F6A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Ordinal value: 12; Name value: KING</w:t>
            </w:r>
          </w:p>
        </w:tc>
      </w:tr>
    </w:tbl>
    <w:p w14:paraId="648D9181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Cards with Power</w:t>
      </w:r>
    </w:p>
    <w:p w14:paraId="2613F5C7" w14:textId="0C6F9DFF" w:rsidR="00302FA2" w:rsidRPr="00302FA2" w:rsidRDefault="00302FA2" w:rsidP="00302FA2">
      <w:pPr>
        <w:rPr>
          <w:lang w:val="bg-BG"/>
        </w:rPr>
      </w:pPr>
      <w:r w:rsidRPr="00302FA2">
        <w:t xml:space="preserve">Create a program that generates a </w:t>
      </w:r>
      <w:r w:rsidRPr="00302FA2">
        <w:rPr>
          <w:b/>
        </w:rPr>
        <w:t xml:space="preserve">deck of cards </w:t>
      </w:r>
      <w:r w:rsidRPr="00302FA2">
        <w:rPr>
          <w:b/>
          <w:noProof/>
        </w:rPr>
        <w:t>(</w:t>
      </w:r>
      <w:r w:rsidRPr="00302FA2">
        <w:rPr>
          <w:b/>
        </w:rPr>
        <w:t>class Card</w:t>
      </w:r>
      <w:r w:rsidRPr="00302FA2">
        <w:rPr>
          <w:b/>
          <w:noProof/>
        </w:rPr>
        <w:t>)</w:t>
      </w:r>
      <w:r w:rsidRPr="00302FA2">
        <w:rPr>
          <w:noProof/>
        </w:rPr>
        <w:t xml:space="preserve"> </w:t>
      </w:r>
      <w:r w:rsidR="00886796">
        <w:t>that</w:t>
      </w:r>
      <w:r w:rsidRPr="00302FA2">
        <w:t xml:space="preserve"> have power. The power of a card is calculated by </w:t>
      </w:r>
      <w:r w:rsidRPr="00302FA2">
        <w:rPr>
          <w:b/>
          <w:bCs/>
        </w:rPr>
        <w:t>adding</w:t>
      </w:r>
      <w:r w:rsidRPr="00302FA2">
        <w:t xml:space="preserve"> the power of its rank plus the power of its suit.</w:t>
      </w:r>
    </w:p>
    <w:p w14:paraId="66C8AD0E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Rank powers</w:t>
      </w:r>
      <w:r w:rsidRPr="00302FA2">
        <w:t xml:space="preserve"> are as follows: </w:t>
      </w:r>
      <w:r w:rsidRPr="00302FA2">
        <w:rPr>
          <w:noProof/>
        </w:rPr>
        <w:t xml:space="preserve">(ACE </w:t>
      </w:r>
      <w:r w:rsidRPr="00302FA2">
        <w:t xml:space="preserve">- 14, </w:t>
      </w:r>
      <w:r w:rsidRPr="00302FA2">
        <w:rPr>
          <w:noProof/>
        </w:rPr>
        <w:t xml:space="preserve">TWO </w:t>
      </w:r>
      <w:r w:rsidRPr="00302FA2">
        <w:t xml:space="preserve">- 2, </w:t>
      </w:r>
      <w:r w:rsidRPr="00302FA2">
        <w:rPr>
          <w:noProof/>
        </w:rPr>
        <w:t xml:space="preserve">THREE </w:t>
      </w:r>
      <w:r w:rsidRPr="00302FA2">
        <w:t xml:space="preserve">- 3, </w:t>
      </w:r>
      <w:r w:rsidRPr="00302FA2">
        <w:rPr>
          <w:noProof/>
        </w:rPr>
        <w:t xml:space="preserve">FOUR </w:t>
      </w:r>
      <w:r w:rsidRPr="00302FA2">
        <w:t xml:space="preserve">- 4, </w:t>
      </w:r>
      <w:r w:rsidRPr="00302FA2">
        <w:rPr>
          <w:noProof/>
        </w:rPr>
        <w:t xml:space="preserve">FIVE </w:t>
      </w:r>
      <w:r w:rsidRPr="00302FA2">
        <w:t xml:space="preserve">- 5, </w:t>
      </w:r>
      <w:r w:rsidRPr="00302FA2">
        <w:rPr>
          <w:noProof/>
        </w:rPr>
        <w:t xml:space="preserve">SIX </w:t>
      </w:r>
      <w:r w:rsidRPr="00302FA2">
        <w:t xml:space="preserve">- 6, </w:t>
      </w:r>
      <w:r w:rsidRPr="00302FA2">
        <w:rPr>
          <w:noProof/>
        </w:rPr>
        <w:t xml:space="preserve">SEVEN </w:t>
      </w:r>
      <w:r w:rsidRPr="00302FA2">
        <w:t xml:space="preserve">- 7, </w:t>
      </w:r>
      <w:r w:rsidRPr="00302FA2">
        <w:rPr>
          <w:noProof/>
        </w:rPr>
        <w:t xml:space="preserve">EIGHT </w:t>
      </w:r>
      <w:r w:rsidRPr="00302FA2">
        <w:t xml:space="preserve">- 8, </w:t>
      </w:r>
      <w:r w:rsidRPr="00302FA2">
        <w:rPr>
          <w:noProof/>
        </w:rPr>
        <w:t xml:space="preserve">NINE </w:t>
      </w:r>
      <w:r w:rsidRPr="00302FA2">
        <w:t xml:space="preserve">- 9, </w:t>
      </w:r>
      <w:r w:rsidRPr="00302FA2">
        <w:rPr>
          <w:noProof/>
        </w:rPr>
        <w:t xml:space="preserve">TEN </w:t>
      </w:r>
      <w:r w:rsidRPr="00302FA2">
        <w:t xml:space="preserve">- 10, </w:t>
      </w:r>
      <w:r w:rsidRPr="00302FA2">
        <w:rPr>
          <w:noProof/>
        </w:rPr>
        <w:t xml:space="preserve">JACK </w:t>
      </w:r>
      <w:r w:rsidRPr="00302FA2">
        <w:t xml:space="preserve">- 11, </w:t>
      </w:r>
      <w:r w:rsidRPr="00302FA2">
        <w:rPr>
          <w:noProof/>
        </w:rPr>
        <w:t xml:space="preserve">QUEEN </w:t>
      </w:r>
      <w:r w:rsidRPr="00302FA2">
        <w:t xml:space="preserve">- 12, </w:t>
      </w:r>
      <w:r w:rsidRPr="00302FA2">
        <w:rPr>
          <w:noProof/>
        </w:rPr>
        <w:t xml:space="preserve">KING </w:t>
      </w:r>
      <w:r w:rsidRPr="00302FA2">
        <w:t>- 13).</w:t>
      </w:r>
    </w:p>
    <w:p w14:paraId="3BA3E327" w14:textId="77777777" w:rsidR="00302FA2" w:rsidRPr="00302FA2" w:rsidRDefault="00302FA2" w:rsidP="00302FA2">
      <w:pPr>
        <w:rPr>
          <w:lang w:val="bg-BG"/>
        </w:rPr>
      </w:pPr>
      <w:r w:rsidRPr="00302FA2">
        <w:rPr>
          <w:b/>
        </w:rPr>
        <w:t>Suit powers</w:t>
      </w:r>
      <w:r w:rsidRPr="00302FA2">
        <w:t xml:space="preserve"> are as follows: </w:t>
      </w:r>
      <w:r w:rsidRPr="00302FA2">
        <w:rPr>
          <w:noProof/>
        </w:rPr>
        <w:t xml:space="preserve">(CLUBS </w:t>
      </w:r>
      <w:r w:rsidRPr="00302FA2">
        <w:t xml:space="preserve">- 0, </w:t>
      </w:r>
      <w:r w:rsidRPr="00302FA2">
        <w:rPr>
          <w:noProof/>
        </w:rPr>
        <w:t xml:space="preserve">DIAMONDS </w:t>
      </w:r>
      <w:r w:rsidRPr="00302FA2">
        <w:t xml:space="preserve">- 13, </w:t>
      </w:r>
      <w:r w:rsidRPr="00302FA2">
        <w:rPr>
          <w:noProof/>
        </w:rPr>
        <w:t xml:space="preserve">HEARTS </w:t>
      </w:r>
      <w:r w:rsidRPr="00302FA2">
        <w:t xml:space="preserve">- 26, </w:t>
      </w:r>
      <w:r w:rsidRPr="00302FA2">
        <w:rPr>
          <w:noProof/>
        </w:rPr>
        <w:t xml:space="preserve">SPADES </w:t>
      </w:r>
      <w:r w:rsidRPr="00302FA2">
        <w:t>- 39).</w:t>
      </w:r>
    </w:p>
    <w:p w14:paraId="194E2CAE" w14:textId="18619995" w:rsidR="00302FA2" w:rsidRPr="00302FA2" w:rsidRDefault="00302FA2" w:rsidP="00302FA2">
      <w:pPr>
        <w:rPr>
          <w:lang w:val="bg-BG"/>
        </w:rPr>
      </w:pPr>
      <w:r w:rsidRPr="00302FA2">
        <w:lastRenderedPageBreak/>
        <w:t xml:space="preserve">You will get a command consisting of </w:t>
      </w:r>
      <w:r w:rsidRPr="00302FA2">
        <w:rPr>
          <w:b/>
          <w:bCs/>
        </w:rPr>
        <w:t>two</w:t>
      </w:r>
      <w:r w:rsidRPr="00302FA2">
        <w:t xml:space="preserve"> lines. On the </w:t>
      </w:r>
      <w:r w:rsidRPr="00302FA2">
        <w:rPr>
          <w:b/>
          <w:bCs/>
        </w:rPr>
        <w:t>first</w:t>
      </w:r>
      <w:r w:rsidRPr="00302FA2">
        <w:t xml:space="preserve"> line</w:t>
      </w:r>
      <w:r w:rsidR="00886796">
        <w:t>,</w:t>
      </w:r>
      <w:r w:rsidRPr="00302FA2">
        <w:t xml:space="preserve"> you will receive the Rank of the card and on the </w:t>
      </w:r>
      <w:r w:rsidRPr="00302FA2">
        <w:rPr>
          <w:b/>
          <w:bCs/>
        </w:rPr>
        <w:t>second</w:t>
      </w:r>
      <w:r w:rsidRPr="00302FA2">
        <w:t xml:space="preserve"> line</w:t>
      </w:r>
      <w:r w:rsidR="00886796">
        <w:t>,</w:t>
      </w:r>
      <w:r w:rsidRPr="00302FA2">
        <w:t xml:space="preserve"> you will get the suit of the card.</w:t>
      </w:r>
    </w:p>
    <w:p w14:paraId="521EDACD" w14:textId="62D9FF0A" w:rsidR="00907A9D" w:rsidRPr="00302FA2" w:rsidRDefault="00907A9D" w:rsidP="00302FA2">
      <w:pPr>
        <w:rPr>
          <w:lang w:val="bg-BG"/>
        </w:rPr>
      </w:pPr>
      <w:r w:rsidRPr="00302FA2">
        <w:t xml:space="preserve">Print the output in the </w:t>
      </w:r>
      <w:r w:rsidRPr="00302FA2">
        <w:rPr>
          <w:b/>
          <w:bCs/>
        </w:rPr>
        <w:t>format</w:t>
      </w:r>
      <w:r>
        <w:rPr>
          <w:b/>
          <w:bCs/>
        </w:rPr>
        <w:t>:</w:t>
      </w:r>
      <w:r w:rsidRPr="00302FA2">
        <w:t xml:space="preserve"> "</w:t>
      </w:r>
      <w:r w:rsidRPr="00302FA2">
        <w:rPr>
          <w:rFonts w:ascii="Consolas" w:hAnsi="Consolas"/>
          <w:b/>
          <w:noProof/>
        </w:rPr>
        <w:t xml:space="preserve">Card name: </w:t>
      </w:r>
      <w:r>
        <w:rPr>
          <w:rFonts w:ascii="Consolas" w:hAnsi="Consolas"/>
          <w:b/>
          <w:noProof/>
        </w:rPr>
        <w:t>{card name} of {suit name}; Card power: {power of rank + power of suit}</w:t>
      </w:r>
      <w:r w:rsidRPr="00302FA2">
        <w:t>".</w:t>
      </w:r>
    </w:p>
    <w:p w14:paraId="26717E17" w14:textId="534C10A8" w:rsidR="00302FA2" w:rsidRPr="00302FA2" w:rsidRDefault="00302FA2" w:rsidP="00302FA2">
      <w:pPr>
        <w:pStyle w:val="Heading3"/>
        <w:rPr>
          <w:lang w:val="bg-BG"/>
        </w:rPr>
      </w:pPr>
      <w:r w:rsidRPr="00302FA2">
        <w:t>Note</w:t>
      </w:r>
    </w:p>
    <w:p w14:paraId="6AFEF293" w14:textId="77777777" w:rsidR="00302FA2" w:rsidRPr="00302FA2" w:rsidRDefault="00302FA2" w:rsidP="00302FA2">
      <w:pPr>
        <w:rPr>
          <w:lang w:val="bg-BG"/>
        </w:rPr>
      </w:pPr>
      <w:r w:rsidRPr="00302FA2">
        <w:t xml:space="preserve">Try using the enumeration types you have created in the previous problems but extending them with constructors and methods. Try using the </w:t>
      </w:r>
      <w:r w:rsidRPr="00302FA2">
        <w:rPr>
          <w:rFonts w:ascii="Consolas" w:hAnsi="Consolas"/>
          <w:b/>
          <w:noProof/>
        </w:rPr>
        <w:t>Enum.valueOf</w:t>
      </w:r>
      <w:r w:rsidRPr="00302FA2">
        <w:rPr>
          <w:rFonts w:ascii="Consolas" w:hAnsi="Consolas"/>
          <w:b/>
        </w:rPr>
        <w:t>()</w:t>
      </w:r>
      <w:r w:rsidRPr="00302FA2">
        <w:rPr>
          <w:b/>
        </w:rPr>
        <w:t>.</w:t>
      </w:r>
    </w:p>
    <w:p w14:paraId="51ACD069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6300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5"/>
        <w:gridCol w:w="5105"/>
      </w:tblGrid>
      <w:tr w:rsidR="00302FA2" w:rsidRPr="00302FA2" w14:paraId="3D0141F4" w14:textId="77777777" w:rsidTr="00907A9D">
        <w:trPr>
          <w:trHeight w:val="340"/>
        </w:trPr>
        <w:tc>
          <w:tcPr>
            <w:tcW w:w="119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DC43245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510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1AC97103" w14:textId="77777777" w:rsidR="00302FA2" w:rsidRPr="00302FA2" w:rsidRDefault="00302FA2" w:rsidP="00907A9D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355325CC" w14:textId="77777777" w:rsidTr="00F93FC9">
        <w:trPr>
          <w:trHeight w:val="257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744BFA8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TWO</w:t>
            </w:r>
          </w:p>
          <w:p w14:paraId="21D681B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LUB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3D3BAC70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TWO of CLUBS; Card power: 2</w:t>
            </w:r>
          </w:p>
        </w:tc>
      </w:tr>
      <w:tr w:rsidR="00302FA2" w:rsidRPr="00302FA2" w14:paraId="59CA26B4" w14:textId="77777777" w:rsidTr="00F93FC9">
        <w:trPr>
          <w:trHeight w:val="392"/>
        </w:trPr>
        <w:tc>
          <w:tcPr>
            <w:tcW w:w="1195" w:type="dxa"/>
            <w:shd w:val="clear" w:color="auto" w:fill="auto"/>
            <w:tcMar>
              <w:left w:w="60" w:type="dxa"/>
            </w:tcMar>
          </w:tcPr>
          <w:p w14:paraId="51DDC62B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ACE</w:t>
            </w:r>
          </w:p>
          <w:p w14:paraId="44084F44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SPADES</w:t>
            </w:r>
          </w:p>
        </w:tc>
        <w:tc>
          <w:tcPr>
            <w:tcW w:w="5105" w:type="dxa"/>
            <w:shd w:val="clear" w:color="auto" w:fill="auto"/>
            <w:tcMar>
              <w:left w:w="60" w:type="dxa"/>
            </w:tcMar>
          </w:tcPr>
          <w:p w14:paraId="0DD5AFE9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Card name: ACE of SPADES; Card power: 53</w:t>
            </w:r>
          </w:p>
        </w:tc>
      </w:tr>
    </w:tbl>
    <w:p w14:paraId="3B3BB5E9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Traffic Lights</w:t>
      </w:r>
    </w:p>
    <w:p w14:paraId="7CBE8268" w14:textId="0F6E0E02" w:rsidR="00302FA2" w:rsidRPr="00302FA2" w:rsidRDefault="00302FA2" w:rsidP="00302FA2">
      <w:pPr>
        <w:rPr>
          <w:lang w:val="bg-BG"/>
        </w:rPr>
      </w:pPr>
      <w:r w:rsidRPr="00302FA2">
        <w:t xml:space="preserve">Implement a simple state machine in the form of a traffic light. Every traffic light has </w:t>
      </w:r>
      <w:r w:rsidRPr="00302FA2">
        <w:rPr>
          <w:b/>
        </w:rPr>
        <w:t>three</w:t>
      </w:r>
      <w:r w:rsidRPr="00302FA2">
        <w:t xml:space="preserve"> possible signals - </w:t>
      </w:r>
      <w:r w:rsidRPr="00302FA2">
        <w:rPr>
          <w:b/>
        </w:rPr>
        <w:t>red</w:t>
      </w:r>
      <w:r w:rsidRPr="00302FA2">
        <w:t xml:space="preserve">, </w:t>
      </w:r>
      <w:r w:rsidRPr="00302FA2">
        <w:rPr>
          <w:b/>
        </w:rPr>
        <w:t>green</w:t>
      </w:r>
      <w:r w:rsidR="00886796">
        <w:rPr>
          <w:b/>
        </w:rPr>
        <w:t>,</w:t>
      </w:r>
      <w:r w:rsidRPr="00302FA2">
        <w:t xml:space="preserve"> and </w:t>
      </w:r>
      <w:r w:rsidRPr="00302FA2">
        <w:rPr>
          <w:b/>
        </w:rPr>
        <w:t>yellow</w:t>
      </w:r>
      <w:r w:rsidRPr="00302FA2">
        <w:t xml:space="preserve">. Each traffic light can be </w:t>
      </w:r>
      <w:r w:rsidRPr="00302FA2">
        <w:rPr>
          <w:b/>
          <w:bCs/>
        </w:rPr>
        <w:t>updated</w:t>
      </w:r>
      <w:r w:rsidRPr="00302FA2">
        <w:t xml:space="preserve">, which changes the color of its signal </w:t>
      </w:r>
      <w:r w:rsidRPr="00302FA2">
        <w:rPr>
          <w:noProof/>
        </w:rPr>
        <w:t>(</w:t>
      </w:r>
      <w:r w:rsidRPr="00302FA2">
        <w:t xml:space="preserve">e.g. if it is currently red, it changes to green, if it is green it changes to yellow). The order of signals is </w:t>
      </w:r>
      <w:r w:rsidRPr="00302FA2">
        <w:rPr>
          <w:b/>
          <w:bCs/>
        </w:rPr>
        <w:t>red -&gt; green -&gt; yellow -&gt; red</w:t>
      </w:r>
      <w:r w:rsidRPr="00302FA2">
        <w:t xml:space="preserve"> and so on.</w:t>
      </w:r>
    </w:p>
    <w:p w14:paraId="339DDD06" w14:textId="60D02C9F" w:rsidR="00302FA2" w:rsidRPr="00302FA2" w:rsidRDefault="00302FA2" w:rsidP="00302FA2">
      <w:pPr>
        <w:rPr>
          <w:lang w:val="bg-BG"/>
        </w:rPr>
      </w:pPr>
      <w:r w:rsidRPr="00302FA2">
        <w:t>On the first line</w:t>
      </w:r>
      <w:r w:rsidR="00886796">
        <w:t>,</w:t>
      </w:r>
      <w:r w:rsidRPr="00302FA2">
        <w:t xml:space="preserve"> you will be given multiple traffic light signals in the </w:t>
      </w:r>
      <w:r w:rsidRPr="00302FA2">
        <w:rPr>
          <w:b/>
          <w:bCs/>
        </w:rPr>
        <w:t>format</w:t>
      </w:r>
      <w:r w:rsidRPr="00302FA2">
        <w:t xml:space="preserve"> "</w:t>
      </w:r>
      <w:r w:rsidRPr="00480534">
        <w:rPr>
          <w:rFonts w:ascii="Consolas" w:hAnsi="Consolas"/>
          <w:b/>
          <w:noProof/>
        </w:rPr>
        <w:t>RED GREEN YELLOW</w:t>
      </w:r>
      <w:r w:rsidRPr="00302FA2">
        <w:t xml:space="preserve">". They may be 3, </w:t>
      </w:r>
      <w:r w:rsidRPr="00302FA2">
        <w:rPr>
          <w:b/>
          <w:bCs/>
        </w:rPr>
        <w:t>more</w:t>
      </w:r>
      <w:r w:rsidR="00886796">
        <w:rPr>
          <w:b/>
          <w:bCs/>
        </w:rPr>
        <w:t>,</w:t>
      </w:r>
      <w:r w:rsidRPr="00302FA2">
        <w:t xml:space="preserve"> or </w:t>
      </w:r>
      <w:r w:rsidRPr="00302FA2">
        <w:rPr>
          <w:b/>
          <w:bCs/>
        </w:rPr>
        <w:t>less</w:t>
      </w:r>
      <w:r w:rsidRPr="00302FA2">
        <w:t xml:space="preserve"> than 3. You need to make as many traffic lights as there are signals in the input.</w:t>
      </w:r>
    </w:p>
    <w:p w14:paraId="4A34F1CA" w14:textId="77777777" w:rsidR="00302FA2" w:rsidRPr="00302FA2" w:rsidRDefault="00302FA2" w:rsidP="00302FA2">
      <w:pPr>
        <w:rPr>
          <w:lang w:val="bg-BG"/>
        </w:rPr>
      </w:pPr>
      <w:r w:rsidRPr="00302FA2">
        <w:t xml:space="preserve">On the second line, you will receive the </w:t>
      </w:r>
      <w:r w:rsidRPr="00302FA2">
        <w:rPr>
          <w:b/>
        </w:rPr>
        <w:t>n</w:t>
      </w:r>
      <w:r w:rsidRPr="00302FA2">
        <w:t xml:space="preserve"> number of times you need to change each traffic light's signal.</w:t>
      </w:r>
    </w:p>
    <w:p w14:paraId="6C2CBE94" w14:textId="77777777" w:rsidR="00302FA2" w:rsidRPr="00302FA2" w:rsidRDefault="00302FA2" w:rsidP="00302FA2">
      <w:pPr>
        <w:rPr>
          <w:lang w:val="bg-BG"/>
        </w:rPr>
      </w:pPr>
      <w:r w:rsidRPr="00302FA2">
        <w:t xml:space="preserve">Your output should consist of </w:t>
      </w:r>
      <w:r w:rsidRPr="00302FA2">
        <w:rPr>
          <w:b/>
        </w:rPr>
        <w:t>n</w:t>
      </w:r>
      <w:r w:rsidRPr="00302FA2">
        <w:t xml:space="preserve"> number of lines, including </w:t>
      </w:r>
      <w:r w:rsidRPr="00302FA2">
        <w:rPr>
          <w:b/>
          <w:bCs/>
        </w:rPr>
        <w:t>each</w:t>
      </w:r>
      <w:r w:rsidRPr="00302FA2">
        <w:t xml:space="preserve"> updated traffic light's signal. To better understand the problem, see the example below.</w:t>
      </w:r>
    </w:p>
    <w:p w14:paraId="0B9818B3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Examples</w:t>
      </w:r>
    </w:p>
    <w:tbl>
      <w:tblPr>
        <w:tblStyle w:val="TableGrid"/>
        <w:tblW w:w="71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75"/>
        <w:gridCol w:w="4890"/>
      </w:tblGrid>
      <w:tr w:rsidR="00302FA2" w:rsidRPr="00302FA2" w14:paraId="2BEC5F87" w14:textId="77777777" w:rsidTr="00060FCF">
        <w:trPr>
          <w:trHeight w:val="340"/>
        </w:trPr>
        <w:tc>
          <w:tcPr>
            <w:tcW w:w="2275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64F831EA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4890" w:type="dxa"/>
            <w:shd w:val="clear" w:color="auto" w:fill="D9D9D9" w:themeFill="background1" w:themeFillShade="D9"/>
            <w:tcMar>
              <w:left w:w="60" w:type="dxa"/>
            </w:tcMar>
            <w:vAlign w:val="center"/>
          </w:tcPr>
          <w:p w14:paraId="209FC244" w14:textId="77777777" w:rsidR="00302FA2" w:rsidRPr="00302FA2" w:rsidRDefault="00302FA2" w:rsidP="00480534">
            <w:pPr>
              <w:spacing w:before="0" w:after="0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17E41CC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6199A0F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bCs/>
                <w:noProof/>
              </w:rPr>
              <w:t xml:space="preserve"> </w:t>
            </w:r>
            <w:r w:rsidRPr="00302FA2">
              <w:rPr>
                <w:rFonts w:ascii="Consolas" w:hAnsi="Consolas"/>
                <w:bCs/>
                <w:noProof/>
                <w:highlight w:val="yellow"/>
              </w:rPr>
              <w:t>YELLOW</w:t>
            </w:r>
          </w:p>
          <w:p w14:paraId="3F37E70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5EA6A626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  <w:p w14:paraId="3A40D8E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GREEN</w:t>
            </w:r>
          </w:p>
          <w:p w14:paraId="64CDA1E8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lang w:val="bg-BG"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RED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YELLOW</w:t>
            </w:r>
          </w:p>
          <w:p w14:paraId="3FC91D85" w14:textId="77777777" w:rsidR="00302FA2" w:rsidRPr="00302FA2" w:rsidRDefault="00302FA2" w:rsidP="00F93FC9">
            <w:pPr>
              <w:spacing w:before="0" w:after="0"/>
              <w:rPr>
                <w:rFonts w:ascii="Consolas" w:hAnsi="Consolas"/>
                <w:noProof/>
              </w:rPr>
            </w:pPr>
            <w:r w:rsidRPr="00302FA2">
              <w:rPr>
                <w:rFonts w:ascii="Consolas" w:hAnsi="Consolas"/>
                <w:noProof/>
                <w:highlight w:val="red"/>
              </w:rPr>
              <w:t>YELLOW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green"/>
              </w:rPr>
              <w:t>GREEN</w:t>
            </w:r>
            <w:r w:rsidRPr="00302FA2">
              <w:rPr>
                <w:rFonts w:ascii="Consolas" w:hAnsi="Consolas"/>
                <w:noProof/>
              </w:rPr>
              <w:t xml:space="preserve"> </w:t>
            </w:r>
            <w:r w:rsidRPr="00302FA2">
              <w:rPr>
                <w:rFonts w:ascii="Consolas" w:hAnsi="Consolas"/>
                <w:noProof/>
                <w:highlight w:val="yellow"/>
              </w:rPr>
              <w:t>RED</w:t>
            </w:r>
          </w:p>
        </w:tc>
      </w:tr>
      <w:tr w:rsidR="00480534" w:rsidRPr="00302FA2" w14:paraId="08BC9829" w14:textId="77777777" w:rsidTr="00060FCF">
        <w:trPr>
          <w:trHeight w:val="257"/>
        </w:trPr>
        <w:tc>
          <w:tcPr>
            <w:tcW w:w="2275" w:type="dxa"/>
            <w:shd w:val="clear" w:color="auto" w:fill="auto"/>
            <w:tcMar>
              <w:left w:w="60" w:type="dxa"/>
            </w:tcMar>
          </w:tcPr>
          <w:p w14:paraId="2A9D4803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0534">
              <w:rPr>
                <w:rFonts w:ascii="Consolas" w:hAnsi="Consolas"/>
                <w:bCs/>
                <w:noProof/>
              </w:rPr>
              <w:t>RED RED RED GREEN GREEN GREEN</w:t>
            </w:r>
          </w:p>
          <w:p w14:paraId="002A6277" w14:textId="6EE0760D" w:rsidR="00480534" w:rsidRPr="00302FA2" w:rsidRDefault="00480534" w:rsidP="00480534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48053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4890" w:type="dxa"/>
            <w:shd w:val="clear" w:color="auto" w:fill="auto"/>
            <w:tcMar>
              <w:left w:w="60" w:type="dxa"/>
            </w:tcMar>
          </w:tcPr>
          <w:p w14:paraId="1D46952A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37D5359D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09769B36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  <w:p w14:paraId="262D0B8F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GREEN GREEN GREEN YELLOW YELLOW YELLOW</w:t>
            </w:r>
          </w:p>
          <w:p w14:paraId="2921357B" w14:textId="77777777" w:rsidR="00480534" w:rsidRPr="00480534" w:rsidRDefault="00480534" w:rsidP="00480534">
            <w:pPr>
              <w:spacing w:before="0" w:after="0"/>
              <w:rPr>
                <w:rFonts w:ascii="Consolas" w:hAnsi="Consolas"/>
                <w:noProof/>
              </w:rPr>
            </w:pPr>
            <w:r w:rsidRPr="00480534">
              <w:rPr>
                <w:rFonts w:ascii="Consolas" w:hAnsi="Consolas"/>
                <w:noProof/>
              </w:rPr>
              <w:t>YELLOW YELLOW YELLOW RED RED RED</w:t>
            </w:r>
          </w:p>
          <w:p w14:paraId="75102DDE" w14:textId="7A0D82ED" w:rsidR="00480534" w:rsidRPr="00302FA2" w:rsidRDefault="00480534" w:rsidP="00480534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80534">
              <w:rPr>
                <w:rFonts w:ascii="Consolas" w:hAnsi="Consolas"/>
                <w:noProof/>
              </w:rPr>
              <w:t>RED RED RED GREEN GREEN GREEN</w:t>
            </w:r>
          </w:p>
        </w:tc>
      </w:tr>
    </w:tbl>
    <w:p w14:paraId="03AEF7B8" w14:textId="77777777" w:rsidR="00302FA2" w:rsidRPr="00302FA2" w:rsidRDefault="00302FA2" w:rsidP="00302FA2">
      <w:pPr>
        <w:pStyle w:val="Heading1"/>
        <w:rPr>
          <w:lang w:val="bg-BG"/>
        </w:rPr>
      </w:pPr>
      <w:r w:rsidRPr="00302FA2">
        <w:t>Exercises: Working with Abstraction</w:t>
      </w:r>
    </w:p>
    <w:p w14:paraId="6A6201B1" w14:textId="30C39F62" w:rsidR="00302FA2" w:rsidRPr="00302FA2" w:rsidRDefault="00302FA2" w:rsidP="00302FA2">
      <w:pPr>
        <w:rPr>
          <w:lang w:val="bg-BG"/>
        </w:rPr>
      </w:pPr>
      <w:r w:rsidRPr="00302FA2">
        <w:rPr>
          <w:lang w:val="bg-BG"/>
        </w:rPr>
        <w:t xml:space="preserve"> </w:t>
      </w:r>
      <w:r w:rsidRPr="00302FA2">
        <w:t>In this section</w:t>
      </w:r>
      <w:r w:rsidR="00886796">
        <w:t>,</w:t>
      </w:r>
      <w:r w:rsidRPr="00302FA2">
        <w:t xml:space="preserve"> your job is to download </w:t>
      </w:r>
      <w:r w:rsidR="00886796">
        <w:t xml:space="preserve">the </w:t>
      </w:r>
      <w:hyperlink r:id="rId10" w:history="1">
        <w:r w:rsidRPr="00302FA2">
          <w:rPr>
            <w:rStyle w:val="Hyperlink"/>
          </w:rPr>
          <w:t>source code</w:t>
        </w:r>
      </w:hyperlink>
      <w:r w:rsidRPr="00302FA2">
        <w:t xml:space="preserve"> for every problem and </w:t>
      </w:r>
      <w:r w:rsidRPr="00302FA2">
        <w:rPr>
          <w:b/>
        </w:rPr>
        <w:t>refactor</w:t>
      </w:r>
      <w:r w:rsidRPr="00302FA2">
        <w:t xml:space="preserve"> it.</w:t>
      </w:r>
    </w:p>
    <w:p w14:paraId="4CE7D7D0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Jedi Galaxy</w:t>
      </w:r>
    </w:p>
    <w:p w14:paraId="754F31B5" w14:textId="4B5D441C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is Jedi and so</w:t>
      </w:r>
      <w:r w:rsidR="00302FA2" w:rsidRPr="00302FA2">
        <w:rPr>
          <w:b/>
        </w:rPr>
        <w:t xml:space="preserve"> </w:t>
      </w:r>
      <w:r w:rsidR="00302FA2" w:rsidRPr="00302FA2">
        <w:t>he starts gathering stars to grow stronger.</w:t>
      </w:r>
    </w:p>
    <w:p w14:paraId="7A32E336" w14:textId="65AA1A81" w:rsidR="00302FA2" w:rsidRPr="00302FA2" w:rsidRDefault="00302FA2" w:rsidP="00302FA2">
      <w:pPr>
        <w:jc w:val="both"/>
        <w:rPr>
          <w:lang w:val="bg-BG"/>
        </w:rPr>
      </w:pPr>
      <w:r w:rsidRPr="00302FA2">
        <w:lastRenderedPageBreak/>
        <w:t xml:space="preserve">His galaxy is represented as a two-dimensional array. Every cell in the matrix is a star that has a </w:t>
      </w:r>
      <w:r w:rsidRPr="00302FA2">
        <w:rPr>
          <w:b/>
          <w:bCs/>
        </w:rPr>
        <w:t>value</w:t>
      </w:r>
      <w:r w:rsidR="00060FCF">
        <w:t>. Peter</w:t>
      </w:r>
      <w:r w:rsidRPr="00302FA2">
        <w:t xml:space="preserve"> starts at the given </w:t>
      </w:r>
      <w:r w:rsidRPr="00302FA2">
        <w:rPr>
          <w:b/>
        </w:rPr>
        <w:t>col</w:t>
      </w:r>
      <w:r w:rsidRPr="00302FA2">
        <w:t xml:space="preserve"> and </w:t>
      </w:r>
      <w:r w:rsidRPr="00302FA2">
        <w:rPr>
          <w:b/>
        </w:rPr>
        <w:t>row</w:t>
      </w:r>
      <w:r w:rsidRPr="00302FA2">
        <w:t xml:space="preserve">. He can move only on the diagonal </w:t>
      </w:r>
      <w:r w:rsidRPr="00302FA2">
        <w:rPr>
          <w:b/>
        </w:rPr>
        <w:t>from the lowest left to the upper right</w:t>
      </w:r>
      <w:r w:rsidRPr="00302FA2">
        <w:t xml:space="preserve"> and </w:t>
      </w:r>
      <w:r w:rsidRPr="00302FA2">
        <w:rPr>
          <w:b/>
        </w:rPr>
        <w:t>adds</w:t>
      </w:r>
      <w:r w:rsidRPr="00302FA2">
        <w:t xml:space="preserve"> to his score all the stars </w:t>
      </w:r>
      <w:r w:rsidRPr="00302FA2">
        <w:rPr>
          <w:noProof/>
        </w:rPr>
        <w:t>(</w:t>
      </w:r>
      <w:r w:rsidRPr="00302FA2">
        <w:t>values</w:t>
      </w:r>
      <w:r w:rsidRPr="00302FA2">
        <w:rPr>
          <w:noProof/>
        </w:rPr>
        <w:t xml:space="preserve">) </w:t>
      </w:r>
      <w:r w:rsidRPr="00302FA2">
        <w:t xml:space="preserve">from the cells he </w:t>
      </w:r>
      <w:r w:rsidRPr="00302FA2">
        <w:rPr>
          <w:b/>
        </w:rPr>
        <w:t>passes through</w:t>
      </w:r>
      <w:r w:rsidRPr="00302FA2">
        <w:t xml:space="preserve">. Unfortunately, there is always an Evil power that tries to prevent his success. </w:t>
      </w:r>
    </w:p>
    <w:p w14:paraId="0D439591" w14:textId="7EABA978" w:rsidR="00302FA2" w:rsidRPr="00302FA2" w:rsidRDefault="00302FA2" w:rsidP="00302FA2">
      <w:pPr>
        <w:jc w:val="both"/>
        <w:rPr>
          <w:b/>
          <w:lang w:val="bg-BG"/>
        </w:rPr>
      </w:pPr>
      <w:r w:rsidRPr="00302FA2">
        <w:t xml:space="preserve">Evil power starts at the given </w:t>
      </w:r>
      <w:r w:rsidRPr="00302FA2">
        <w:rPr>
          <w:b/>
        </w:rPr>
        <w:t>row</w:t>
      </w:r>
      <w:r w:rsidRPr="00302FA2">
        <w:t xml:space="preserve"> and </w:t>
      </w:r>
      <w:r w:rsidRPr="00302FA2">
        <w:rPr>
          <w:b/>
        </w:rPr>
        <w:t>col</w:t>
      </w:r>
      <w:r w:rsidRPr="00302FA2">
        <w:t xml:space="preserve"> and instantly destroys all</w:t>
      </w:r>
      <w:r w:rsidR="00886796">
        <w:t>-</w:t>
      </w:r>
      <w:r w:rsidRPr="00302FA2">
        <w:t xml:space="preserve">stars on the opposite diagonal – </w:t>
      </w:r>
      <w:r w:rsidRPr="00302FA2">
        <w:rPr>
          <w:b/>
        </w:rPr>
        <w:t xml:space="preserve">From </w:t>
      </w:r>
      <w:r w:rsidR="00886796">
        <w:rPr>
          <w:b/>
        </w:rPr>
        <w:t xml:space="preserve">the </w:t>
      </w:r>
      <w:r w:rsidRPr="00302FA2">
        <w:rPr>
          <w:b/>
        </w:rPr>
        <w:t xml:space="preserve">lowest right to the upper left. </w:t>
      </w:r>
    </w:p>
    <w:p w14:paraId="74CD9465" w14:textId="190CBB53" w:rsidR="00302FA2" w:rsidRPr="00302FA2" w:rsidRDefault="00060FCF" w:rsidP="00302FA2">
      <w:pPr>
        <w:jc w:val="both"/>
        <w:rPr>
          <w:lang w:val="bg-BG"/>
        </w:rPr>
      </w:pPr>
      <w:r>
        <w:t>Peter</w:t>
      </w:r>
      <w:r w:rsidR="00302FA2" w:rsidRPr="00302FA2">
        <w:t xml:space="preserve"> </w:t>
      </w:r>
      <w:r w:rsidR="00302FA2" w:rsidRPr="00302FA2">
        <w:rPr>
          <w:b/>
        </w:rPr>
        <w:t>adds</w:t>
      </w:r>
      <w:r w:rsidR="00302FA2" w:rsidRPr="00302FA2">
        <w:t xml:space="preserve"> the values only of the stars that are </w:t>
      </w:r>
      <w:r w:rsidR="00302FA2" w:rsidRPr="00302FA2">
        <w:rPr>
          <w:b/>
        </w:rPr>
        <w:t>not</w:t>
      </w:r>
      <w:r w:rsidR="00302FA2" w:rsidRPr="00302FA2">
        <w:t xml:space="preserve"> </w:t>
      </w:r>
      <w:r w:rsidR="00302FA2" w:rsidRPr="00302FA2">
        <w:rPr>
          <w:b/>
        </w:rPr>
        <w:t>destroyed</w:t>
      </w:r>
      <w:r w:rsidR="00302FA2" w:rsidRPr="00302FA2">
        <w:t xml:space="preserve"> by the evil power.</w:t>
      </w:r>
    </w:p>
    <w:p w14:paraId="0DC2D3CA" w14:textId="03328A76" w:rsidR="00302FA2" w:rsidRPr="00302FA2" w:rsidRDefault="00302FA2" w:rsidP="00302FA2">
      <w:pPr>
        <w:spacing w:line="240" w:lineRule="auto"/>
        <w:rPr>
          <w:lang w:val="bg-BG"/>
        </w:rPr>
      </w:pPr>
      <w:r w:rsidRPr="00302FA2">
        <w:t xml:space="preserve">You will receive </w:t>
      </w:r>
      <w:r w:rsidRPr="00302FA2">
        <w:rPr>
          <w:b/>
        </w:rPr>
        <w:t>two</w:t>
      </w:r>
      <w:r w:rsidRPr="00302FA2">
        <w:t xml:space="preserve"> integers, separated by space, which represent the two</w:t>
      </w:r>
      <w:r w:rsidR="00886796">
        <w:t>-</w:t>
      </w:r>
      <w:r w:rsidRPr="00302FA2">
        <w:t>dimensional array - the first being the rows and the second being the columns. Then, you must fill the two</w:t>
      </w:r>
      <w:r w:rsidR="00886796">
        <w:t>-</w:t>
      </w:r>
      <w:r w:rsidRPr="00302FA2">
        <w:t xml:space="preserve">dimensional array with increasing integers starting from 0, and continuing on every row, like this: </w:t>
      </w:r>
      <w:r w:rsidRPr="00302FA2">
        <w:rPr>
          <w:lang w:val="bg-BG"/>
        </w:rPr>
        <w:br/>
      </w:r>
      <w:r w:rsidRPr="00D4290F">
        <w:rPr>
          <w:b/>
        </w:rPr>
        <w:t>first row: 0, 1, 2… m</w:t>
      </w:r>
      <w:r w:rsidRPr="00D4290F">
        <w:rPr>
          <w:b/>
          <w:lang w:val="bg-BG"/>
        </w:rPr>
        <w:br/>
      </w:r>
      <w:r w:rsidRPr="00D4290F">
        <w:rPr>
          <w:b/>
        </w:rPr>
        <w:t>second row: n+1, n+2, n+3… n + n.</w:t>
      </w:r>
    </w:p>
    <w:p w14:paraId="0643B1D8" w14:textId="661A854F" w:rsidR="00302FA2" w:rsidRPr="00302FA2" w:rsidRDefault="00302FA2" w:rsidP="00302FA2">
      <w:pPr>
        <w:spacing w:line="240" w:lineRule="auto"/>
        <w:jc w:val="both"/>
        <w:rPr>
          <w:lang w:val="bg-BG"/>
        </w:rPr>
      </w:pPr>
      <w:r w:rsidRPr="00302FA2">
        <w:rPr>
          <w:b/>
        </w:rPr>
        <w:t>Example:</w:t>
      </w:r>
    </w:p>
    <w:p w14:paraId="6E0A6D8E" w14:textId="5AA4BA7C" w:rsidR="00302FA2" w:rsidRPr="00302FA2" w:rsidRDefault="00D4290F" w:rsidP="00302FA2">
      <w:pPr>
        <w:spacing w:line="240" w:lineRule="auto"/>
        <w:jc w:val="both"/>
        <w:rPr>
          <w:lang w:val="bg-BG"/>
        </w:rPr>
      </w:pPr>
      <w:r w:rsidRPr="00302FA2">
        <w:rPr>
          <w:noProof/>
        </w:rPr>
        <w:drawing>
          <wp:anchor distT="0" distB="0" distL="114300" distR="114300" simplePos="0" relativeHeight="251659264" behindDoc="1" locked="0" layoutInCell="1" allowOverlap="1" wp14:anchorId="5A8CAEFD" wp14:editId="153A56FE">
            <wp:simplePos x="0" y="0"/>
            <wp:positionH relativeFrom="column">
              <wp:posOffset>-1270</wp:posOffset>
            </wp:positionH>
            <wp:positionV relativeFrom="paragraph">
              <wp:posOffset>-635</wp:posOffset>
            </wp:positionV>
            <wp:extent cx="3743325" cy="1187450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FCF">
        <w:t>Peter</w:t>
      </w:r>
      <w:r w:rsidR="00302FA2" w:rsidRPr="00302FA2">
        <w:t xml:space="preserve"> starts with coordinates row = 5, col = -1. He must collect all stars with value [20, 16, 12, 8, 4]. Evil starts with coordinates row = 5, col = 5. Evil destroys all</w:t>
      </w:r>
      <w:r w:rsidR="00886796">
        <w:t>-</w:t>
      </w:r>
      <w:r w:rsidR="00302FA2" w:rsidRPr="00302FA2">
        <w:t xml:space="preserve">stars in </w:t>
      </w:r>
      <w:r w:rsidR="00886796">
        <w:t xml:space="preserve">the </w:t>
      </w:r>
      <w:r w:rsidR="00302FA2" w:rsidRPr="00302FA2">
        <w:t xml:space="preserve">range [24, 18, 12, 6, 0]. The star with </w:t>
      </w:r>
      <w:r w:rsidR="00C272AA">
        <w:t xml:space="preserve">a </w:t>
      </w:r>
      <w:r w:rsidR="00302FA2" w:rsidRPr="00302FA2">
        <w:t xml:space="preserve">value </w:t>
      </w:r>
      <w:r w:rsidR="00C272AA">
        <w:t xml:space="preserve">of </w:t>
      </w:r>
      <w:r w:rsidR="00302FA2" w:rsidRPr="00302FA2">
        <w:rPr>
          <w:b/>
        </w:rPr>
        <w:t xml:space="preserve">12 </w:t>
      </w:r>
      <w:r w:rsidR="00060FCF">
        <w:t>is the cross point for Peter and The Evil, so Peter</w:t>
      </w:r>
      <w:r w:rsidR="00302FA2" w:rsidRPr="00302FA2">
        <w:t xml:space="preserve"> skips the stars and collects only th</w:t>
      </w:r>
      <w:r w:rsidR="00886796">
        <w:t>o</w:t>
      </w:r>
      <w:r w:rsidR="00302FA2" w:rsidRPr="00302FA2">
        <w:t xml:space="preserve">se who are not in the evil range. </w:t>
      </w:r>
      <w:r>
        <w:br/>
      </w:r>
    </w:p>
    <w:p w14:paraId="74426BA2" w14:textId="7431FCC6" w:rsidR="00302FA2" w:rsidRDefault="00302FA2" w:rsidP="00D4290F">
      <w:pPr>
        <w:spacing w:line="240" w:lineRule="auto"/>
        <w:jc w:val="both"/>
      </w:pPr>
      <w:r w:rsidRPr="008672CA">
        <w:rPr>
          <w:noProof/>
        </w:rPr>
        <w:drawing>
          <wp:anchor distT="0" distB="0" distL="114300" distR="114300" simplePos="0" relativeHeight="251660288" behindDoc="0" locked="0" layoutInCell="1" allowOverlap="1" wp14:anchorId="5003638E" wp14:editId="4927F121">
            <wp:simplePos x="0" y="0"/>
            <wp:positionH relativeFrom="column">
              <wp:posOffset>-3175</wp:posOffset>
            </wp:positionH>
            <wp:positionV relativeFrom="paragraph">
              <wp:posOffset>3175</wp:posOffset>
            </wp:positionV>
            <wp:extent cx="3765591" cy="990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591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2FA2">
        <w:t xml:space="preserve">You will also receive multiple pairs of commands in the form of 2 integers separated by a single space. The first two integers will </w:t>
      </w:r>
      <w:r w:rsidR="00060FCF">
        <w:t>represent Peter</w:t>
      </w:r>
      <w:r w:rsidRPr="00302FA2">
        <w:t>’s start coordinates. The second one will represent the Evil Power’s start coordinates.</w:t>
      </w:r>
    </w:p>
    <w:p w14:paraId="3CBB38F5" w14:textId="77777777" w:rsidR="00D4290F" w:rsidRPr="00302FA2" w:rsidRDefault="00D4290F" w:rsidP="00D4290F">
      <w:pPr>
        <w:spacing w:line="240" w:lineRule="auto"/>
        <w:jc w:val="both"/>
        <w:rPr>
          <w:lang w:val="bg-BG"/>
        </w:rPr>
      </w:pPr>
    </w:p>
    <w:p w14:paraId="33281DBD" w14:textId="6264182E" w:rsidR="00302FA2" w:rsidRPr="00302FA2" w:rsidRDefault="00302FA2" w:rsidP="00302FA2">
      <w:pPr>
        <w:jc w:val="both"/>
        <w:rPr>
          <w:lang w:val="bg-BG"/>
        </w:rPr>
      </w:pPr>
      <w:r w:rsidRPr="00302FA2">
        <w:t>The input ends when you receive the command "</w:t>
      </w:r>
      <w:r w:rsidRPr="00060FCF">
        <w:rPr>
          <w:rFonts w:ascii="Consolas" w:hAnsi="Consolas"/>
          <w:b/>
        </w:rPr>
        <w:t>Let the Force be with you</w:t>
      </w:r>
      <w:r w:rsidRPr="00302FA2">
        <w:t>". When that happens, you must print the value of all</w:t>
      </w:r>
      <w:r w:rsidR="00886796">
        <w:t>-</w:t>
      </w:r>
      <w:r w:rsidRPr="00302FA2">
        <w:t xml:space="preserve">stars that </w:t>
      </w:r>
      <w:r w:rsidR="00060FCF">
        <w:t>Peter</w:t>
      </w:r>
      <w:r w:rsidRPr="00302FA2">
        <w:t xml:space="preserve"> has collected successfully.</w:t>
      </w:r>
    </w:p>
    <w:p w14:paraId="2509A71D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02FA2">
        <w:rPr>
          <w:rFonts w:eastAsia="MS Mincho"/>
        </w:rPr>
        <w:t>Input</w:t>
      </w:r>
    </w:p>
    <w:p w14:paraId="7E5CDA00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first line, you will receive the number </w:t>
      </w:r>
      <w:r w:rsidRPr="00302FA2">
        <w:rPr>
          <w:b/>
          <w:bCs/>
        </w:rPr>
        <w:t>N</w:t>
      </w:r>
      <w:r w:rsidRPr="00302FA2">
        <w:t xml:space="preserve">, </w:t>
      </w:r>
      <w:r w:rsidRPr="00302FA2">
        <w:rPr>
          <w:b/>
          <w:bCs/>
        </w:rPr>
        <w:t>M</w:t>
      </w:r>
      <w:r w:rsidRPr="00302FA2">
        <w:t xml:space="preserve"> -&gt; the dimensions of the matrix. You must then fill the matrix according to these dimensions.</w:t>
      </w:r>
    </w:p>
    <w:p w14:paraId="4B24235E" w14:textId="3FE18195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On the next several lines you will begin receiving </w:t>
      </w:r>
      <w:r w:rsidRPr="00302FA2">
        <w:rPr>
          <w:b/>
          <w:bCs/>
        </w:rPr>
        <w:t>2</w:t>
      </w:r>
      <w:r w:rsidRPr="00302FA2">
        <w:t xml:space="preserve"> integers separated by a single </w:t>
      </w:r>
      <w:r w:rsidRPr="00302FA2">
        <w:rPr>
          <w:b/>
        </w:rPr>
        <w:t>space</w:t>
      </w:r>
      <w:r w:rsidR="00060FCF">
        <w:t>, which represent Peter’s</w:t>
      </w:r>
      <w:r w:rsidR="00060FCF">
        <w:rPr>
          <w:lang w:val="bg-BG"/>
        </w:rPr>
        <w:t xml:space="preserve"> </w:t>
      </w:r>
      <w:r w:rsidRPr="00302FA2">
        <w:rPr>
          <w:b/>
          <w:bCs/>
        </w:rPr>
        <w:t>row</w:t>
      </w:r>
      <w:r w:rsidRPr="00302FA2">
        <w:t xml:space="preserve"> and </w:t>
      </w:r>
      <w:r w:rsidRPr="00302FA2">
        <w:rPr>
          <w:b/>
          <w:bCs/>
        </w:rPr>
        <w:t>col</w:t>
      </w:r>
      <w:r w:rsidRPr="00302FA2">
        <w:t>. On the next line</w:t>
      </w:r>
      <w:r w:rsidR="00886796">
        <w:t>,</w:t>
      </w:r>
      <w:r w:rsidRPr="00302FA2">
        <w:t xml:space="preserve"> you will receive the Evil Power’s </w:t>
      </w:r>
      <w:r w:rsidRPr="00302FA2">
        <w:rPr>
          <w:b/>
          <w:bCs/>
        </w:rPr>
        <w:t>coordinates</w:t>
      </w:r>
      <w:r w:rsidRPr="00302FA2">
        <w:t>.</w:t>
      </w:r>
    </w:p>
    <w:p w14:paraId="446DA03E" w14:textId="645CE91F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rFonts w:eastAsia="Times New Roman" w:cs="Helvetica"/>
          <w:color w:val="333333"/>
          <w:lang w:val="bg-BG"/>
        </w:rPr>
      </w:pPr>
      <w:r w:rsidRPr="00302FA2">
        <w:t xml:space="preserve">There will always be </w:t>
      </w:r>
      <w:r w:rsidRPr="00302FA2">
        <w:rPr>
          <w:b/>
        </w:rPr>
        <w:t>at least 2 lines</w:t>
      </w:r>
      <w:r w:rsidRPr="00302FA2">
        <w:t xml:space="preserve"> of input to </w:t>
      </w:r>
      <w:r w:rsidR="00060FCF">
        <w:t>represent at least 1 path of Peter</w:t>
      </w:r>
      <w:r w:rsidRPr="00302FA2">
        <w:t xml:space="preserve"> and the Evil force.</w:t>
      </w:r>
    </w:p>
    <w:p w14:paraId="3CA95539" w14:textId="77777777" w:rsidR="00302FA2" w:rsidRPr="00302FA2" w:rsidRDefault="00302FA2" w:rsidP="00302FA2">
      <w:pPr>
        <w:pStyle w:val="ListParagraph"/>
        <w:numPr>
          <w:ilvl w:val="0"/>
          <w:numId w:val="40"/>
        </w:numPr>
        <w:tabs>
          <w:tab w:val="left" w:pos="540"/>
        </w:tabs>
        <w:spacing w:before="0" w:after="200"/>
        <w:ind w:left="630" w:hanging="450"/>
        <w:jc w:val="both"/>
        <w:rPr>
          <w:lang w:val="bg-BG"/>
        </w:rPr>
      </w:pPr>
      <w:r w:rsidRPr="00302FA2">
        <w:t>When you receive the command, "</w:t>
      </w:r>
      <w:r w:rsidRPr="00060FCF">
        <w:rPr>
          <w:rFonts w:ascii="Consolas" w:hAnsi="Consolas"/>
          <w:b/>
        </w:rPr>
        <w:t>Let the Force be with you</w:t>
      </w:r>
      <w:r w:rsidRPr="00302FA2">
        <w:t>" the input ends.</w:t>
      </w:r>
    </w:p>
    <w:p w14:paraId="4737385C" w14:textId="77777777" w:rsidR="00302FA2" w:rsidRPr="00302FA2" w:rsidRDefault="00302FA2" w:rsidP="00302FA2">
      <w:pPr>
        <w:pStyle w:val="Heading3"/>
        <w:rPr>
          <w:lang w:val="bg-BG"/>
        </w:rPr>
      </w:pPr>
      <w:r w:rsidRPr="00302FA2">
        <w:t>Output</w:t>
      </w:r>
    </w:p>
    <w:p w14:paraId="2C79F44B" w14:textId="2874C0D3" w:rsidR="00302FA2" w:rsidRPr="00302FA2" w:rsidRDefault="00302FA2" w:rsidP="00302FA2">
      <w:pPr>
        <w:ind w:left="540" w:hanging="360"/>
        <w:rPr>
          <w:lang w:val="bg-BG" w:eastAsia="ja-JP"/>
        </w:rPr>
      </w:pPr>
      <w:r w:rsidRPr="00302FA2">
        <w:rPr>
          <w:lang w:eastAsia="ja-JP"/>
        </w:rPr>
        <w:t>•</w:t>
      </w:r>
      <w:r w:rsidRPr="00302FA2">
        <w:rPr>
          <w:lang w:val="bg-BG" w:eastAsia="ja-JP"/>
        </w:rPr>
        <w:tab/>
      </w:r>
      <w:r w:rsidRPr="00302FA2">
        <w:rPr>
          <w:lang w:eastAsia="ja-JP"/>
        </w:rPr>
        <w:t>The output is simple. Print the sum of th</w:t>
      </w:r>
      <w:r w:rsidR="00060FCF">
        <w:rPr>
          <w:lang w:eastAsia="ja-JP"/>
        </w:rPr>
        <w:t>e values from all</w:t>
      </w:r>
      <w:r w:rsidR="00886796">
        <w:rPr>
          <w:lang w:eastAsia="ja-JP"/>
        </w:rPr>
        <w:t>-</w:t>
      </w:r>
      <w:r w:rsidR="00060FCF">
        <w:rPr>
          <w:lang w:eastAsia="ja-JP"/>
        </w:rPr>
        <w:t>stars that Peter</w:t>
      </w:r>
      <w:r w:rsidRPr="00302FA2">
        <w:rPr>
          <w:lang w:eastAsia="ja-JP"/>
        </w:rPr>
        <w:t xml:space="preserve"> has collected.</w:t>
      </w:r>
    </w:p>
    <w:p w14:paraId="5D9DB70A" w14:textId="77777777" w:rsidR="00302FA2" w:rsidRPr="00302FA2" w:rsidRDefault="00302FA2" w:rsidP="00302FA2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>Constraints</w:t>
      </w:r>
    </w:p>
    <w:p w14:paraId="0683D3A7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dimensions of the matrix will be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</w:t>
      </w:r>
      <w:r w:rsidRPr="00302FA2">
        <w:rPr>
          <w:rFonts w:eastAsia="MS Mincho"/>
          <w:lang w:eastAsia="ja-JP"/>
        </w:rPr>
        <w:t xml:space="preserve"> </w:t>
      </w:r>
      <w:r w:rsidRPr="00302FA2">
        <w:rPr>
          <w:rFonts w:eastAsia="MS Mincho"/>
          <w:b/>
          <w:bCs/>
          <w:lang w:eastAsia="ja-JP"/>
        </w:rPr>
        <w:t>[5, 2000].</w:t>
      </w:r>
    </w:p>
    <w:p w14:paraId="0A5B590E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row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the </w:t>
      </w:r>
      <w:r w:rsidRPr="00302FA2">
        <w:rPr>
          <w:rFonts w:eastAsia="MS Mincho"/>
          <w:b/>
          <w:bCs/>
          <w:lang w:eastAsia="ja-JP"/>
        </w:rPr>
        <w:t>range [0, 2000].</w:t>
      </w:r>
    </w:p>
    <w:p w14:paraId="6D742814" w14:textId="77777777" w:rsidR="00302FA2" w:rsidRPr="00302FA2" w:rsidRDefault="00302FA2" w:rsidP="00302FA2">
      <w:pPr>
        <w:pStyle w:val="ListParagraph"/>
        <w:numPr>
          <w:ilvl w:val="0"/>
          <w:numId w:val="41"/>
        </w:numPr>
        <w:spacing w:before="0" w:after="200"/>
        <w:ind w:left="540"/>
        <w:jc w:val="both"/>
        <w:rPr>
          <w:rFonts w:eastAsia="MS Mincho"/>
          <w:lang w:val="bg-BG" w:eastAsia="ja-JP"/>
        </w:rPr>
      </w:pPr>
      <w:r w:rsidRPr="00302FA2">
        <w:rPr>
          <w:rFonts w:eastAsia="MS Mincho"/>
          <w:lang w:eastAsia="ja-JP"/>
        </w:rPr>
        <w:t xml:space="preserve">The given columns will be valid </w:t>
      </w:r>
      <w:r w:rsidRPr="00302FA2">
        <w:rPr>
          <w:rFonts w:eastAsia="MS Mincho"/>
          <w:b/>
          <w:bCs/>
          <w:lang w:eastAsia="ja-JP"/>
        </w:rPr>
        <w:t>integers</w:t>
      </w:r>
      <w:r w:rsidRPr="00302FA2">
        <w:rPr>
          <w:rFonts w:eastAsia="MS Mincho"/>
          <w:lang w:eastAsia="ja-JP"/>
        </w:rPr>
        <w:t xml:space="preserve"> in </w:t>
      </w:r>
      <w:r w:rsidRPr="00302FA2">
        <w:rPr>
          <w:rFonts w:eastAsia="MS Mincho"/>
          <w:b/>
          <w:bCs/>
          <w:lang w:eastAsia="ja-JP"/>
        </w:rPr>
        <w:t>the range [-2</w:t>
      </w:r>
      <w:r w:rsidRPr="00302FA2">
        <w:rPr>
          <w:rFonts w:eastAsia="MS Mincho"/>
          <w:b/>
          <w:bCs/>
          <w:vertAlign w:val="superscript"/>
          <w:lang w:eastAsia="ja-JP"/>
        </w:rPr>
        <w:t xml:space="preserve">31 </w:t>
      </w:r>
      <w:r w:rsidRPr="00302FA2">
        <w:rPr>
          <w:rFonts w:eastAsia="MS Mincho"/>
          <w:b/>
          <w:bCs/>
          <w:lang w:eastAsia="ja-JP"/>
        </w:rPr>
        <w:t>+ 1, 2</w:t>
      </w:r>
      <w:r w:rsidRPr="00302FA2">
        <w:rPr>
          <w:rFonts w:eastAsia="MS Mincho"/>
          <w:b/>
          <w:bCs/>
          <w:vertAlign w:val="superscript"/>
          <w:lang w:eastAsia="ja-JP"/>
        </w:rPr>
        <w:t>31</w:t>
      </w:r>
      <w:r w:rsidRPr="00302FA2">
        <w:rPr>
          <w:rFonts w:eastAsia="MS Mincho"/>
          <w:b/>
          <w:bCs/>
          <w:lang w:eastAsia="ja-JP"/>
        </w:rPr>
        <w:t xml:space="preserve"> - 1]. </w:t>
      </w:r>
    </w:p>
    <w:tbl>
      <w:tblPr>
        <w:tblW w:w="448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6"/>
        <w:gridCol w:w="1080"/>
      </w:tblGrid>
      <w:tr w:rsidR="00302FA2" w:rsidRPr="00302FA2" w14:paraId="3C4C84ED" w14:textId="77777777" w:rsidTr="00060FCF">
        <w:trPr>
          <w:trHeight w:val="340"/>
        </w:trPr>
        <w:tc>
          <w:tcPr>
            <w:tcW w:w="3406" w:type="dxa"/>
            <w:shd w:val="clear" w:color="auto" w:fill="D9D9D9" w:themeFill="background1" w:themeFillShade="D9"/>
            <w:vAlign w:val="center"/>
          </w:tcPr>
          <w:p w14:paraId="1C3277BC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lastRenderedPageBreak/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728337F" w14:textId="77777777" w:rsidR="00302FA2" w:rsidRPr="00302FA2" w:rsidRDefault="00302FA2" w:rsidP="00060FCF">
            <w:pP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29F8CC2A" w14:textId="77777777" w:rsidTr="00F93FC9">
        <w:trPr>
          <w:trHeight w:val="626"/>
        </w:trPr>
        <w:tc>
          <w:tcPr>
            <w:tcW w:w="3406" w:type="dxa"/>
          </w:tcPr>
          <w:p w14:paraId="5E94404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7871D461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-1</w:t>
            </w:r>
          </w:p>
          <w:p w14:paraId="41ED741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4D8C658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</w:p>
        </w:tc>
        <w:tc>
          <w:tcPr>
            <w:tcW w:w="1080" w:type="dxa"/>
          </w:tcPr>
          <w:p w14:paraId="1E1F186D" w14:textId="77777777" w:rsidR="00302FA2" w:rsidRPr="00302FA2" w:rsidRDefault="00302FA2" w:rsidP="00F93FC9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48</w:t>
            </w:r>
          </w:p>
        </w:tc>
      </w:tr>
      <w:tr w:rsidR="00302FA2" w:rsidRPr="00302FA2" w14:paraId="7CDE49D4" w14:textId="77777777" w:rsidTr="00F93FC9">
        <w:trPr>
          <w:trHeight w:val="626"/>
        </w:trPr>
        <w:tc>
          <w:tcPr>
            <w:tcW w:w="3406" w:type="dxa"/>
          </w:tcPr>
          <w:p w14:paraId="48BD346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5 5</w:t>
            </w:r>
          </w:p>
          <w:p w14:paraId="1D91639D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-1</w:t>
            </w:r>
          </w:p>
          <w:p w14:paraId="6DA736FA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4 5</w:t>
            </w:r>
          </w:p>
          <w:p w14:paraId="42F516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302FA2">
              <w:rPr>
                <w:rFonts w:ascii="Consolas" w:hAnsi="Consolas"/>
                <w:bCs/>
                <w:noProof/>
              </w:rPr>
              <w:t>Let the Force be with you</w:t>
            </w:r>
            <w:bookmarkEnd w:id="0"/>
            <w:bookmarkEnd w:id="1"/>
            <w:bookmarkEnd w:id="2"/>
          </w:p>
        </w:tc>
        <w:tc>
          <w:tcPr>
            <w:tcW w:w="1080" w:type="dxa"/>
          </w:tcPr>
          <w:p w14:paraId="4F7955D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29</w:t>
            </w:r>
          </w:p>
        </w:tc>
      </w:tr>
    </w:tbl>
    <w:p w14:paraId="76C34379" w14:textId="77777777" w:rsidR="00302FA2" w:rsidRPr="00302FA2" w:rsidRDefault="00302FA2" w:rsidP="00BB405D">
      <w:pPr>
        <w:pStyle w:val="Heading2"/>
        <w:rPr>
          <w:lang w:val="bg-BG"/>
        </w:rPr>
      </w:pPr>
      <w:r w:rsidRPr="00302FA2">
        <w:t>Greedy Times</w:t>
      </w:r>
    </w:p>
    <w:p w14:paraId="3C0063BB" w14:textId="6DD8931F" w:rsidR="00302FA2" w:rsidRPr="00302FA2" w:rsidRDefault="00302FA2" w:rsidP="00060FCF">
      <w:pPr>
        <w:spacing w:line="240" w:lineRule="auto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>Finally, you have unlocked the safe and reached the treasure! Inside there are all kinds of gems, cash in different currencies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gold bullions. Next to you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re is a bag which unfortunately has limited space. You don’t have much time so you need to take as much wealth as possible! But to get a bigger amount of the most valuable items, you need to keep the following rules:</w:t>
      </w:r>
    </w:p>
    <w:p w14:paraId="75FED0A0" w14:textId="77777777" w:rsidR="00302FA2" w:rsidRPr="00302FA2" w:rsidRDefault="00302FA2" w:rsidP="00302FA2">
      <w:pPr>
        <w:pStyle w:val="ListParagraph"/>
        <w:numPr>
          <w:ilvl w:val="0"/>
          <w:numId w:val="44"/>
        </w:numPr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old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your bag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 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4B968635" w14:textId="77777777" w:rsidR="00302FA2" w:rsidRPr="00302FA2" w:rsidRDefault="00302FA2" w:rsidP="00302FA2">
      <w:pPr>
        <w:pStyle w:val="ListParagraph"/>
        <w:numPr>
          <w:ilvl w:val="0"/>
          <w:numId w:val="44"/>
        </w:numPr>
        <w:tabs>
          <w:tab w:val="left" w:pos="1530"/>
        </w:tabs>
        <w:spacing w:before="0" w:after="200"/>
        <w:ind w:left="63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gem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way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mor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qua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a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n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ime</w:t>
      </w:r>
    </w:p>
    <w:p w14:paraId="68A7714C" w14:textId="3F52D473" w:rsidR="00302FA2" w:rsidRPr="00302FA2" w:rsidRDefault="00302FA2" w:rsidP="00302FA2">
      <w:pPr>
        <w:ind w:firstLine="27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 read 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reak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se rul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hould not pu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alway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be carefu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o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exceed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over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bag’s capacit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ecause it will tear down and you will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los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everything! You will recei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conte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f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f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 a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ingle lin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orm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"</w:t>
      </w:r>
      <w:r w:rsidR="00D4290F"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item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 xml:space="preserve"> 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{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quantity</w:t>
      </w:r>
      <w:r w:rsidR="00D4290F">
        <w:rPr>
          <w:rFonts w:ascii="Consolas" w:eastAsia="Calibri" w:hAnsi="Consolas" w:cs="Calibri"/>
          <w:b/>
          <w:color w:val="000000"/>
          <w:u w:color="000000"/>
          <w:bdr w:val="nil"/>
        </w:rPr>
        <w:t>}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" pairs, separated by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whitespac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need to gather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f items:</w:t>
      </w:r>
    </w:p>
    <w:p w14:paraId="7AB26CD6" w14:textId="77777777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Cash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ree lett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tems </w:t>
      </w:r>
    </w:p>
    <w:p w14:paraId="2A065417" w14:textId="79A7095C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em - 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whi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end 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on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D4290F">
        <w:rPr>
          <w:rFonts w:ascii="Consolas" w:eastAsia="Calibri" w:hAnsi="Consolas" w:cs="Calibri"/>
          <w:b/>
          <w:color w:val="000000"/>
          <w:u w:color="000000"/>
          <w:bdr w:val="nil"/>
        </w:rPr>
        <w:t>Gem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(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at least 4 symbols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>)</w:t>
      </w:r>
    </w:p>
    <w:p w14:paraId="4FD4C40E" w14:textId="0DB4ECFB" w:rsidR="00302FA2" w:rsidRPr="00302FA2" w:rsidRDefault="00302FA2" w:rsidP="00302FA2">
      <w:pPr>
        <w:pStyle w:val="ListParagraph"/>
        <w:numPr>
          <w:ilvl w:val="0"/>
          <w:numId w:val="43"/>
        </w:numPr>
        <w:spacing w:before="0" w:after="20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Gold - this type ha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 one item</w:t>
      </w:r>
      <w:r w:rsidR="00D4290F">
        <w:rPr>
          <w:rFonts w:ascii="Calibri" w:eastAsia="Calibri" w:hAnsi="Calibri" w:cs="Calibri"/>
          <w:color w:val="000000"/>
          <w:u w:color="000000"/>
          <w:bdr w:val="nil"/>
        </w:rPr>
        <w:t xml:space="preserve"> with the name - 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  <w:r w:rsidRPr="00060FCF">
        <w:rPr>
          <w:rFonts w:ascii="Consolas" w:eastAsia="Calibri" w:hAnsi="Consolas" w:cs="Calibri"/>
          <w:b/>
          <w:color w:val="000000"/>
          <w:u w:color="000000"/>
          <w:bdr w:val="nil"/>
        </w:rPr>
        <w:t>Gold</w:t>
      </w:r>
      <w:r w:rsidR="00D4290F" w:rsidRPr="00302FA2">
        <w:rPr>
          <w:rFonts w:ascii="Calibri" w:eastAsia="Calibri" w:hAnsi="Calibri" w:cs="Calibri"/>
          <w:color w:val="000000"/>
          <w:u w:color="000000"/>
          <w:bdr w:val="nil"/>
        </w:rPr>
        <w:t>"</w:t>
      </w:r>
    </w:p>
    <w:p w14:paraId="307234CA" w14:textId="60FC5128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Each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oes no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all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ne of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bove categor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useles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and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kip i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Reading item’s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should be 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ASE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-</w:t>
      </w:r>
      <w:r w:rsidRPr="00302FA2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NSENSITIV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, except 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>when the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 xml:space="preserve"> item 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is</w:t>
      </w:r>
      <w:r w:rsidR="00B73B8B" w:rsidRPr="00B73B8B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C</w:t>
      </w:r>
      <w:r w:rsidR="00B73B8B" w:rsidRPr="00B73B8B">
        <w:rPr>
          <w:rFonts w:ascii="Calibri" w:eastAsia="Calibri" w:hAnsi="Calibri" w:cs="Calibri"/>
          <w:b/>
          <w:noProof/>
          <w:color w:val="000000"/>
          <w:u w:color="000000"/>
          <w:bdr w:val="nil"/>
        </w:rPr>
        <w:t>ash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You shoul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ggregat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</w:t>
      </w:r>
      <w:r w:rsidR="00886796">
        <w:rPr>
          <w:rFonts w:ascii="Calibri" w:eastAsia="Calibri" w:hAnsi="Calibri" w:cs="Calibri"/>
          <w:b/>
          <w:color w:val="000000"/>
          <w:u w:color="000000"/>
          <w:bdr w:val="nil"/>
        </w:rPr>
        <w:t>s’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quantiti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tha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have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s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name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</w:t>
      </w:r>
    </w:p>
    <w:p w14:paraId="285FEBD9" w14:textId="0ADA0ECD" w:rsidR="00302FA2" w:rsidRPr="00302FA2" w:rsidRDefault="00302FA2" w:rsidP="00302FA2">
      <w:pPr>
        <w:ind w:firstLine="360"/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If you’ve kept the rules you should escape successfully with a bag full of wealth. Now it’s time to review what you have managed to get out of the safe.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Print all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ype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otal amount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in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descending 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. Inside a type,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firs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hen by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their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 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. Use the format described below for each type.</w:t>
      </w:r>
    </w:p>
    <w:p w14:paraId="02E79BBC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t>Input</w:t>
      </w:r>
    </w:p>
    <w:p w14:paraId="0A4E1BBF" w14:textId="1D9EC6B2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first line</w:t>
      </w:r>
      <w:r w:rsidRPr="00302FA2">
        <w:t xml:space="preserve">, you will receive a </w:t>
      </w:r>
      <w:r w:rsidRPr="00302FA2">
        <w:rPr>
          <w:b/>
        </w:rPr>
        <w:t>number</w:t>
      </w:r>
      <w:r w:rsidRPr="00302FA2">
        <w:t xml:space="preserve"> </w:t>
      </w:r>
      <w:r w:rsidR="00886796">
        <w:t>that</w:t>
      </w:r>
      <w:r w:rsidRPr="00302FA2">
        <w:t xml:space="preserve"> represents the </w:t>
      </w:r>
      <w:r w:rsidRPr="00302FA2">
        <w:rPr>
          <w:b/>
        </w:rPr>
        <w:t>capacity</w:t>
      </w:r>
      <w:r w:rsidRPr="00302FA2">
        <w:t xml:space="preserve"> of the </w:t>
      </w:r>
      <w:r w:rsidRPr="00302FA2">
        <w:rPr>
          <w:b/>
        </w:rPr>
        <w:t>bag</w:t>
      </w:r>
      <w:r w:rsidR="00060FCF">
        <w:rPr>
          <w:b/>
        </w:rPr>
        <w:t>.</w:t>
      </w:r>
    </w:p>
    <w:p w14:paraId="718B1473" w14:textId="078B5293" w:rsidR="00302FA2" w:rsidRPr="00302FA2" w:rsidRDefault="00302FA2" w:rsidP="00302FA2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302FA2">
        <w:t xml:space="preserve">On the </w:t>
      </w:r>
      <w:r w:rsidRPr="00302FA2">
        <w:rPr>
          <w:b/>
        </w:rPr>
        <w:t>second line</w:t>
      </w:r>
      <w:r w:rsidRPr="00302FA2">
        <w:t xml:space="preserve">, you will receive a </w:t>
      </w:r>
      <w:r w:rsidRPr="00302FA2">
        <w:rPr>
          <w:b/>
        </w:rPr>
        <w:t>sequence</w:t>
      </w:r>
      <w:r w:rsidRPr="00302FA2">
        <w:t xml:space="preserve"> of </w:t>
      </w:r>
      <w:r w:rsidRPr="00302FA2">
        <w:rPr>
          <w:b/>
        </w:rPr>
        <w:t>item and quantity</w:t>
      </w:r>
      <w:r w:rsidRPr="00302FA2">
        <w:t xml:space="preserve"> pairs</w:t>
      </w:r>
      <w:r w:rsidR="00060FCF">
        <w:t>.</w:t>
      </w:r>
    </w:p>
    <w:p w14:paraId="7F9C7B19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Output</w:t>
      </w:r>
    </w:p>
    <w:p w14:paraId="312B5E67" w14:textId="42FE3C79" w:rsidR="00302FA2" w:rsidRPr="00302FA2" w:rsidRDefault="00302FA2" w:rsidP="00302FA2">
      <w:pPr>
        <w:jc w:val="both"/>
        <w:rPr>
          <w:rFonts w:ascii="Calibri" w:eastAsia="Calibri" w:hAnsi="Calibri" w:cs="Calibri"/>
          <w:color w:val="000000"/>
          <w:u w:color="000000"/>
          <w:bdr w:val="nil"/>
          <w:lang w:val="bg-BG"/>
        </w:rPr>
      </w:pP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Print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n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 xml:space="preserve">types 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from which you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have items in the ba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ed by </w:t>
      </w: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Total Amount</w:t>
      </w:r>
      <w:r w:rsidRPr="00302FA2">
        <w:rPr>
          <w:rFonts w:ascii="Calibri" w:eastAsia="Calibri" w:hAnsi="Calibri" w:cs="Calibri"/>
          <w:noProof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bCs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Inside a type order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>,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th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items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re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firs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lphabetically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de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order and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then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by </w:t>
      </w:r>
      <w:r w:rsidR="00886796">
        <w:rPr>
          <w:rFonts w:ascii="Calibri" w:eastAsia="Calibri" w:hAnsi="Calibri" w:cs="Calibri"/>
          <w:color w:val="000000"/>
          <w:u w:color="000000"/>
          <w:bdr w:val="nil"/>
        </w:rPr>
        <w:t xml:space="preserve">a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mount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in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ascending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 xml:space="preserve"> </w:t>
      </w:r>
      <w:r w:rsidRPr="00302FA2">
        <w:rPr>
          <w:rFonts w:ascii="Calibri" w:eastAsia="Calibri" w:hAnsi="Calibri" w:cs="Calibri"/>
          <w:b/>
          <w:color w:val="000000"/>
          <w:u w:color="000000"/>
          <w:bdr w:val="nil"/>
        </w:rPr>
        <w:t>order</w:t>
      </w:r>
      <w:r w:rsidRPr="00302FA2">
        <w:rPr>
          <w:rFonts w:ascii="Calibri" w:eastAsia="Calibri" w:hAnsi="Calibri" w:cs="Calibri"/>
          <w:color w:val="000000"/>
          <w:u w:color="000000"/>
          <w:bdr w:val="nil"/>
        </w:rPr>
        <w:t>. Use the following format for each type:</w:t>
      </w:r>
    </w:p>
    <w:p w14:paraId="67D153AE" w14:textId="77777777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>"&lt;{type}&gt; ${total amount}"</w:t>
      </w:r>
    </w:p>
    <w:p w14:paraId="6484383D" w14:textId="4AA0BAAA" w:rsidR="00302FA2" w:rsidRPr="00302FA2" w:rsidRDefault="00302FA2" w:rsidP="00302FA2">
      <w:pPr>
        <w:jc w:val="both"/>
        <w:rPr>
          <w:rFonts w:ascii="Consolas" w:eastAsia="Calibri" w:hAnsi="Consolas" w:cs="Calibri"/>
          <w:b/>
          <w:color w:val="000000"/>
          <w:u w:color="000000"/>
          <w:bdr w:val="nil"/>
          <w:lang w:val="bg-BG"/>
        </w:rPr>
      </w:pPr>
      <w:r w:rsidRPr="00302FA2">
        <w:rPr>
          <w:rFonts w:ascii="Consolas" w:eastAsia="Calibri" w:hAnsi="Consolas" w:cs="Calibri"/>
          <w:b/>
          <w:noProof/>
          <w:color w:val="000000"/>
          <w:u w:color="000000"/>
          <w:bdr w:val="nil"/>
        </w:rPr>
        <w:t xml:space="preserve">"##{item} - {amount}" </w:t>
      </w:r>
      <w:r w:rsidRPr="00302FA2">
        <w:rPr>
          <w:rFonts w:eastAsia="Calibri" w:cstheme="minorHAnsi"/>
          <w:color w:val="000000"/>
          <w:u w:color="000000"/>
          <w:bdr w:val="nil"/>
        </w:rPr>
        <w:t>- each item on new line</w:t>
      </w:r>
    </w:p>
    <w:p w14:paraId="3F6E69EE" w14:textId="77777777" w:rsidR="00302FA2" w:rsidRPr="00302FA2" w:rsidRDefault="00302FA2" w:rsidP="00302FA2">
      <w:pPr>
        <w:pStyle w:val="Heading3"/>
        <w:jc w:val="both"/>
        <w:rPr>
          <w:lang w:val="bg-BG"/>
        </w:rPr>
      </w:pPr>
      <w:r w:rsidRPr="00302FA2">
        <w:lastRenderedPageBreak/>
        <w:t>Constraints</w:t>
      </w:r>
    </w:p>
    <w:p w14:paraId="09E2AD46" w14:textId="5EC6F82D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Bag’s </w:t>
      </w:r>
      <w:r w:rsidRPr="00302FA2">
        <w:rPr>
          <w:b/>
        </w:rPr>
        <w:t>max capacity</w:t>
      </w:r>
      <w:r w:rsidRPr="00302FA2">
        <w:t xml:space="preserve"> will </w:t>
      </w:r>
      <w:r w:rsidRPr="00302FA2">
        <w:rPr>
          <w:b/>
        </w:rPr>
        <w:t>always</w:t>
      </w:r>
      <w:r w:rsidRPr="00302FA2">
        <w:t xml:space="preserve"> be a </w:t>
      </w:r>
      <w:r w:rsidRPr="00302FA2">
        <w:rPr>
          <w:b/>
        </w:rPr>
        <w:t>positive number</w:t>
      </w:r>
      <w:r w:rsidR="00060FCF">
        <w:rPr>
          <w:b/>
        </w:rPr>
        <w:t>.</w:t>
      </w:r>
    </w:p>
    <w:p w14:paraId="581E19CA" w14:textId="29E4662F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All </w:t>
      </w:r>
      <w:r w:rsidRPr="00302FA2">
        <w:rPr>
          <w:b/>
        </w:rPr>
        <w:t>quantities</w:t>
      </w:r>
      <w:r w:rsidRPr="00302FA2">
        <w:t xml:space="preserve"> will be </w:t>
      </w:r>
      <w:r w:rsidRPr="00302FA2">
        <w:rPr>
          <w:b/>
        </w:rPr>
        <w:t>positive</w:t>
      </w:r>
      <w:r w:rsidRPr="00302FA2">
        <w:t xml:space="preserve"> </w:t>
      </w:r>
      <w:r w:rsidRPr="00302FA2">
        <w:rPr>
          <w:b/>
        </w:rPr>
        <w:t xml:space="preserve">integer </w:t>
      </w:r>
      <w:r w:rsidRPr="00302FA2">
        <w:t>in the</w:t>
      </w:r>
      <w:r w:rsidRPr="00302FA2">
        <w:rPr>
          <w:b/>
          <w:bCs/>
        </w:rPr>
        <w:t xml:space="preserve"> range [0 … 2100000000]</w:t>
      </w:r>
      <w:r w:rsidR="00060FCF">
        <w:rPr>
          <w:b/>
          <w:bCs/>
        </w:rPr>
        <w:t>.</w:t>
      </w:r>
    </w:p>
    <w:p w14:paraId="15D03F8A" w14:textId="16491C91" w:rsidR="00302FA2" w:rsidRPr="00302FA2" w:rsidRDefault="00302FA2" w:rsidP="00302FA2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Each item of type </w:t>
      </w:r>
      <w:r w:rsidRPr="00302FA2">
        <w:rPr>
          <w:b/>
        </w:rPr>
        <w:t xml:space="preserve">gem </w:t>
      </w:r>
      <w:r w:rsidRPr="00302FA2">
        <w:t>will</w:t>
      </w:r>
      <w:r w:rsidRPr="00302FA2">
        <w:rPr>
          <w:b/>
        </w:rPr>
        <w:t xml:space="preserve"> </w:t>
      </w:r>
      <w:r w:rsidRPr="00302FA2">
        <w:t>have a</w:t>
      </w:r>
      <w:r w:rsidRPr="00302FA2">
        <w:rPr>
          <w:b/>
        </w:rPr>
        <w:t xml:space="preserve"> name</w:t>
      </w:r>
      <w:r w:rsidRPr="00302FA2">
        <w:t xml:space="preserve"> - </w:t>
      </w:r>
      <w:r w:rsidRPr="00302FA2">
        <w:rPr>
          <w:b/>
        </w:rPr>
        <w:t>at</w:t>
      </w:r>
      <w:r w:rsidRPr="00302FA2">
        <w:t xml:space="preserve"> </w:t>
      </w:r>
      <w:r w:rsidRPr="00302FA2">
        <w:rPr>
          <w:b/>
        </w:rPr>
        <w:t>least 4</w:t>
      </w:r>
      <w:r w:rsidRPr="00302FA2">
        <w:t xml:space="preserve"> symbols</w:t>
      </w:r>
      <w:r w:rsidR="00060FCF">
        <w:t>.</w:t>
      </w:r>
    </w:p>
    <w:p w14:paraId="4BEB181E" w14:textId="1C4D9F2D" w:rsidR="00302FA2" w:rsidRPr="00060FCF" w:rsidRDefault="00302FA2" w:rsidP="00060FCF">
      <w:pPr>
        <w:pStyle w:val="ListParagraph"/>
        <w:numPr>
          <w:ilvl w:val="0"/>
          <w:numId w:val="42"/>
        </w:numPr>
        <w:suppressAutoHyphens/>
        <w:spacing w:before="0" w:after="0" w:line="240" w:lineRule="auto"/>
        <w:jc w:val="both"/>
        <w:rPr>
          <w:lang w:val="bg-BG"/>
        </w:rPr>
      </w:pPr>
      <w:r w:rsidRPr="00302FA2">
        <w:t xml:space="preserve">Time limit: 0.1 sec. Memory limit: 16 </w:t>
      </w:r>
      <w:r w:rsidRPr="00302FA2">
        <w:rPr>
          <w:noProof/>
        </w:rPr>
        <w:t>MB</w:t>
      </w:r>
      <w:r w:rsidR="00060FCF">
        <w:rPr>
          <w:noProof/>
        </w:rPr>
        <w:t>.</w:t>
      </w:r>
    </w:p>
    <w:p w14:paraId="15091756" w14:textId="77777777" w:rsidR="00302FA2" w:rsidRPr="00302FA2" w:rsidRDefault="00302FA2" w:rsidP="00302FA2">
      <w:pPr>
        <w:pStyle w:val="Heading3"/>
        <w:jc w:val="both"/>
        <w:rPr>
          <w:lang w:val="bg-BG" w:eastAsia="ja-JP"/>
        </w:rPr>
      </w:pPr>
      <w:r w:rsidRPr="00302FA2">
        <w:rPr>
          <w:lang w:eastAsia="ja-JP"/>
        </w:rPr>
        <w:t>Examples</w:t>
      </w:r>
    </w:p>
    <w:tbl>
      <w:tblPr>
        <w:tblW w:w="9471" w:type="dxa"/>
        <w:tblInd w:w="21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714"/>
        <w:gridCol w:w="2757"/>
      </w:tblGrid>
      <w:tr w:rsidR="00302FA2" w:rsidRPr="00302FA2" w14:paraId="1E70C923" w14:textId="77777777" w:rsidTr="00D4290F">
        <w:trPr>
          <w:trHeight w:val="340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D0E8F4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Input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85A0A6" w14:textId="77777777" w:rsidR="00302FA2" w:rsidRPr="00302FA2" w:rsidRDefault="00302FA2" w:rsidP="00D4290F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jc w:val="center"/>
              <w:rPr>
                <w:b/>
              </w:rPr>
            </w:pPr>
            <w:r w:rsidRPr="00302FA2">
              <w:rPr>
                <w:b/>
              </w:rPr>
              <w:t>Output</w:t>
            </w:r>
          </w:p>
        </w:tc>
      </w:tr>
      <w:tr w:rsidR="00302FA2" w:rsidRPr="00302FA2" w14:paraId="792F80D2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10C78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150</w:t>
            </w:r>
          </w:p>
          <w:p w14:paraId="3FA83FB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Gold 28 Rubygem 16 USD 9 GBP 8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A2484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28</w:t>
            </w:r>
          </w:p>
          <w:p w14:paraId="50BC512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28</w:t>
            </w:r>
          </w:p>
          <w:p w14:paraId="6381C17F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6</w:t>
            </w:r>
          </w:p>
          <w:p w14:paraId="03E902C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6</w:t>
            </w:r>
          </w:p>
          <w:p w14:paraId="1D1D27E6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9</w:t>
            </w:r>
          </w:p>
          <w:p w14:paraId="02906997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USD - 9</w:t>
            </w:r>
          </w:p>
        </w:tc>
      </w:tr>
      <w:tr w:rsidR="00302FA2" w:rsidRPr="00302FA2" w14:paraId="130BFC65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DF69F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24000010</w:t>
            </w:r>
          </w:p>
          <w:p w14:paraId="4B9B05C2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USD 1030 Gold 300000 EmeraldGem 900000 Topazgem 290000 CHF 280000 Gold 10000000 JPN 10000 Rubygem 10000000 KLM 312001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8AEB5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10300000</w:t>
            </w:r>
          </w:p>
          <w:p w14:paraId="3A931751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Gold - 10300000</w:t>
            </w:r>
          </w:p>
          <w:p w14:paraId="37F255CB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em&gt; $10290000</w:t>
            </w:r>
          </w:p>
          <w:p w14:paraId="66D21EA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Topazgem - 290000</w:t>
            </w:r>
          </w:p>
          <w:p w14:paraId="25EE67E0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Rubygem - 10000000</w:t>
            </w:r>
          </w:p>
          <w:p w14:paraId="4613BE3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Cash&gt; $3410010</w:t>
            </w:r>
          </w:p>
          <w:p w14:paraId="7E75F708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KLM - 3120010</w:t>
            </w:r>
          </w:p>
          <w:p w14:paraId="0E92FC0C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##JPN - 10000</w:t>
            </w:r>
          </w:p>
          <w:p w14:paraId="37DC21DD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CHF - 280000</w:t>
            </w:r>
          </w:p>
        </w:tc>
      </w:tr>
      <w:tr w:rsidR="00302FA2" w:rsidRPr="00302FA2" w14:paraId="71F0BD8D" w14:textId="77777777" w:rsidTr="00F93FC9">
        <w:trPr>
          <w:trHeight w:val="423"/>
        </w:trPr>
        <w:tc>
          <w:tcPr>
            <w:tcW w:w="67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DE71C0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80345</w:t>
            </w:r>
          </w:p>
          <w:p w14:paraId="69BEC264" w14:textId="77777777" w:rsidR="00302FA2" w:rsidRPr="00302FA2" w:rsidRDefault="00302FA2" w:rsidP="00F93FC9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RubyGem 70000 JAV 10960 Bau 60000 Gold 80000</w:t>
            </w:r>
          </w:p>
        </w:tc>
        <w:tc>
          <w:tcPr>
            <w:tcW w:w="27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3468E4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02FA2">
              <w:rPr>
                <w:rFonts w:ascii="Consolas" w:hAnsi="Consolas"/>
                <w:bCs/>
                <w:noProof/>
              </w:rPr>
              <w:t>&lt;Gold&gt; $80000</w:t>
            </w:r>
          </w:p>
          <w:p w14:paraId="33A8E89E" w14:textId="77777777" w:rsidR="00302FA2" w:rsidRPr="00302FA2" w:rsidRDefault="00302FA2" w:rsidP="00F93FC9">
            <w:pPr>
              <w:pBdr>
                <w:top w:val="nil"/>
                <w:left w:val="nil"/>
                <w:bottom w:val="nil"/>
                <w:right w:val="nil"/>
                <w:between w:val="nil"/>
                <w:bar w:val="nil"/>
              </w:pBd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 w:rsidRPr="00302FA2">
              <w:rPr>
                <w:rFonts w:ascii="Consolas" w:hAnsi="Consolas"/>
                <w:bCs/>
                <w:noProof/>
              </w:rPr>
              <w:t>##Gold - 80000</w:t>
            </w:r>
          </w:p>
        </w:tc>
      </w:tr>
    </w:tbl>
    <w:p w14:paraId="61BAF000" w14:textId="77777777" w:rsidR="00302FA2" w:rsidRPr="00302FA2" w:rsidRDefault="00302FA2" w:rsidP="00302FA2">
      <w:pPr>
        <w:rPr>
          <w:lang w:val="bg-BG"/>
        </w:rPr>
      </w:pPr>
    </w:p>
    <w:p w14:paraId="5B96203E" w14:textId="77777777" w:rsidR="00302FA2" w:rsidRPr="00302FA2" w:rsidRDefault="00302FA2" w:rsidP="00302FA2">
      <w:pPr>
        <w:rPr>
          <w:lang w:val="bg-BG"/>
        </w:rPr>
      </w:pPr>
    </w:p>
    <w:p w14:paraId="295FC81C" w14:textId="77777777" w:rsidR="00302FA2" w:rsidRPr="00302FA2" w:rsidRDefault="00302FA2" w:rsidP="00302FA2">
      <w:pPr>
        <w:rPr>
          <w:lang w:val="bg-BG"/>
        </w:rPr>
      </w:pPr>
    </w:p>
    <w:p w14:paraId="592EBD29" w14:textId="51658AA2" w:rsidR="00640502" w:rsidRPr="00302FA2" w:rsidRDefault="00640502" w:rsidP="00302FA2">
      <w:pPr>
        <w:rPr>
          <w:lang w:val="bg-BG"/>
        </w:rPr>
      </w:pPr>
    </w:p>
    <w:sectPr w:rsidR="00640502" w:rsidRPr="00302F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CEC05" w14:textId="77777777" w:rsidR="00DA103E" w:rsidRDefault="00DA103E" w:rsidP="008068A2">
      <w:pPr>
        <w:spacing w:after="0" w:line="240" w:lineRule="auto"/>
      </w:pPr>
      <w:r>
        <w:separator/>
      </w:r>
    </w:p>
  </w:endnote>
  <w:endnote w:type="continuationSeparator" w:id="0">
    <w:p w14:paraId="4FD29C49" w14:textId="77777777" w:rsidR="00DA103E" w:rsidRDefault="00DA10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FAE226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60FCF" w:rsidRPr="00060FCF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FAE226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060FCF" w:rsidRPr="00060FCF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0873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72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0873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72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20D2FC" w14:textId="77777777" w:rsidR="00DA103E" w:rsidRDefault="00DA103E" w:rsidP="008068A2">
      <w:pPr>
        <w:spacing w:after="0" w:line="240" w:lineRule="auto"/>
      </w:pPr>
      <w:r>
        <w:separator/>
      </w:r>
    </w:p>
  </w:footnote>
  <w:footnote w:type="continuationSeparator" w:id="0">
    <w:p w14:paraId="0B929C02" w14:textId="77777777" w:rsidR="00DA103E" w:rsidRDefault="00DA10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160C088A"/>
    <w:lvl w:ilvl="0">
      <w:start w:val="1"/>
      <w:numFmt w:val="decimal"/>
      <w:lvlText w:val="Problem %1."/>
      <w:lvlJc w:val="left"/>
      <w:pPr>
        <w:ind w:left="5179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83100E"/>
    <w:multiLevelType w:val="hybridMultilevel"/>
    <w:tmpl w:val="45CE46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B3DEE412"/>
    <w:lvl w:ilvl="0" w:tplc="10E6C5DE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B153E3"/>
    <w:multiLevelType w:val="multilevel"/>
    <w:tmpl w:val="AEA0B4B2"/>
    <w:lvl w:ilvl="0">
      <w:start w:val="5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C56ED6"/>
    <w:multiLevelType w:val="hybridMultilevel"/>
    <w:tmpl w:val="C9265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732758"/>
    <w:multiLevelType w:val="hybridMultilevel"/>
    <w:tmpl w:val="CC8EE5F6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08931">
    <w:abstractNumId w:val="2"/>
  </w:num>
  <w:num w:numId="2" w16cid:durableId="1820417630">
    <w:abstractNumId w:val="45"/>
  </w:num>
  <w:num w:numId="3" w16cid:durableId="59788234">
    <w:abstractNumId w:val="13"/>
  </w:num>
  <w:num w:numId="4" w16cid:durableId="997609269">
    <w:abstractNumId w:val="31"/>
  </w:num>
  <w:num w:numId="5" w16cid:durableId="1767723637">
    <w:abstractNumId w:val="32"/>
  </w:num>
  <w:num w:numId="6" w16cid:durableId="305201746">
    <w:abstractNumId w:val="36"/>
  </w:num>
  <w:num w:numId="7" w16cid:durableId="788009695">
    <w:abstractNumId w:val="6"/>
  </w:num>
  <w:num w:numId="8" w16cid:durableId="1765959931">
    <w:abstractNumId w:val="12"/>
  </w:num>
  <w:num w:numId="9" w16cid:durableId="827021030">
    <w:abstractNumId w:val="29"/>
  </w:num>
  <w:num w:numId="10" w16cid:durableId="20793278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3708833">
    <w:abstractNumId w:val="7"/>
  </w:num>
  <w:num w:numId="12" w16cid:durableId="1310670507">
    <w:abstractNumId w:val="25"/>
  </w:num>
  <w:num w:numId="13" w16cid:durableId="891382857">
    <w:abstractNumId w:val="3"/>
  </w:num>
  <w:num w:numId="14" w16cid:durableId="930240912">
    <w:abstractNumId w:val="35"/>
  </w:num>
  <w:num w:numId="15" w16cid:durableId="1799954670">
    <w:abstractNumId w:val="14"/>
  </w:num>
  <w:num w:numId="16" w16cid:durableId="702024127">
    <w:abstractNumId w:val="40"/>
  </w:num>
  <w:num w:numId="17" w16cid:durableId="2100830962">
    <w:abstractNumId w:val="30"/>
  </w:num>
  <w:num w:numId="18" w16cid:durableId="746918800">
    <w:abstractNumId w:val="44"/>
  </w:num>
  <w:num w:numId="19" w16cid:durableId="85350971">
    <w:abstractNumId w:val="37"/>
  </w:num>
  <w:num w:numId="20" w16cid:durableId="2027630497">
    <w:abstractNumId w:val="24"/>
  </w:num>
  <w:num w:numId="21" w16cid:durableId="717582655">
    <w:abstractNumId w:val="34"/>
  </w:num>
  <w:num w:numId="22" w16cid:durableId="617369007">
    <w:abstractNumId w:val="16"/>
  </w:num>
  <w:num w:numId="23" w16cid:durableId="1645088559">
    <w:abstractNumId w:val="19"/>
  </w:num>
  <w:num w:numId="24" w16cid:durableId="232931380">
    <w:abstractNumId w:val="4"/>
  </w:num>
  <w:num w:numId="25" w16cid:durableId="134027636">
    <w:abstractNumId w:val="11"/>
  </w:num>
  <w:num w:numId="26" w16cid:durableId="25757887">
    <w:abstractNumId w:val="21"/>
  </w:num>
  <w:num w:numId="27" w16cid:durableId="183901799">
    <w:abstractNumId w:val="39"/>
  </w:num>
  <w:num w:numId="28" w16cid:durableId="1722904892">
    <w:abstractNumId w:val="22"/>
  </w:num>
  <w:num w:numId="29" w16cid:durableId="1501234730">
    <w:abstractNumId w:val="43"/>
  </w:num>
  <w:num w:numId="30" w16cid:durableId="1695690075">
    <w:abstractNumId w:val="26"/>
  </w:num>
  <w:num w:numId="31" w16cid:durableId="1766874569">
    <w:abstractNumId w:val="15"/>
  </w:num>
  <w:num w:numId="32" w16cid:durableId="1103694748">
    <w:abstractNumId w:val="38"/>
  </w:num>
  <w:num w:numId="33" w16cid:durableId="1905137241">
    <w:abstractNumId w:val="41"/>
  </w:num>
  <w:num w:numId="34" w16cid:durableId="294067038">
    <w:abstractNumId w:val="28"/>
  </w:num>
  <w:num w:numId="35" w16cid:durableId="2000576838">
    <w:abstractNumId w:val="42"/>
  </w:num>
  <w:num w:numId="36" w16cid:durableId="303002632">
    <w:abstractNumId w:val="9"/>
  </w:num>
  <w:num w:numId="37" w16cid:durableId="394593781">
    <w:abstractNumId w:val="27"/>
  </w:num>
  <w:num w:numId="38" w16cid:durableId="55714389">
    <w:abstractNumId w:val="18"/>
  </w:num>
  <w:num w:numId="39" w16cid:durableId="1105542337">
    <w:abstractNumId w:val="33"/>
  </w:num>
  <w:num w:numId="40" w16cid:durableId="1528567835">
    <w:abstractNumId w:val="10"/>
  </w:num>
  <w:num w:numId="41" w16cid:durableId="603879229">
    <w:abstractNumId w:val="1"/>
  </w:num>
  <w:num w:numId="42" w16cid:durableId="1046565285">
    <w:abstractNumId w:val="23"/>
  </w:num>
  <w:num w:numId="43" w16cid:durableId="509101704">
    <w:abstractNumId w:val="20"/>
  </w:num>
  <w:num w:numId="44" w16cid:durableId="1418357565">
    <w:abstractNumId w:val="5"/>
  </w:num>
  <w:num w:numId="45" w16cid:durableId="875503156">
    <w:abstractNumId w:val="8"/>
  </w:num>
  <w:num w:numId="46" w16cid:durableId="503085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MjYBQUsDS0MLJR2l4NTi4sz8PJAC01oAKIsm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6B"/>
    <w:rsid w:val="00060FCF"/>
    <w:rsid w:val="00064D15"/>
    <w:rsid w:val="00082E3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2FA2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AE1"/>
    <w:rsid w:val="00476D4B"/>
    <w:rsid w:val="00480534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9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A9D"/>
    <w:rsid w:val="00912BC6"/>
    <w:rsid w:val="0092145D"/>
    <w:rsid w:val="009254B7"/>
    <w:rsid w:val="00930CEE"/>
    <w:rsid w:val="00931C11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B8B"/>
    <w:rsid w:val="00B753E7"/>
    <w:rsid w:val="00B86AF3"/>
    <w:rsid w:val="00B9309B"/>
    <w:rsid w:val="00BA1F40"/>
    <w:rsid w:val="00BA4820"/>
    <w:rsid w:val="00BB05FA"/>
    <w:rsid w:val="00BB405D"/>
    <w:rsid w:val="00BB45F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2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761"/>
    <w:rsid w:val="00CD5181"/>
    <w:rsid w:val="00CD7485"/>
    <w:rsid w:val="00CE2360"/>
    <w:rsid w:val="00CE236C"/>
    <w:rsid w:val="00CE3715"/>
    <w:rsid w:val="00CF0047"/>
    <w:rsid w:val="00D20F13"/>
    <w:rsid w:val="00D22895"/>
    <w:rsid w:val="00D3404A"/>
    <w:rsid w:val="00D4290F"/>
    <w:rsid w:val="00D4354E"/>
    <w:rsid w:val="00D43F69"/>
    <w:rsid w:val="00D50F79"/>
    <w:rsid w:val="00D73957"/>
    <w:rsid w:val="00D8395C"/>
    <w:rsid w:val="00D910AA"/>
    <w:rsid w:val="00DA028F"/>
    <w:rsid w:val="00DA103E"/>
    <w:rsid w:val="00DC28E6"/>
    <w:rsid w:val="00DC79E8"/>
    <w:rsid w:val="00DD00A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softuni.bg/downloads/svn/java-fundamentals/2019-May/Java-OOP/01.%20Java-OOP-Working-with-Abstraction/01.%20Java-OOP-Working-with-Abstraction-Exercise-Resources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6/Working-with-Abstraction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C3FC68-1588-4D93-AEBD-4570AC666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728</Words>
  <Characters>7721</Characters>
  <Application>Microsoft Office Word</Application>
  <DocSecurity>0</DocSecurity>
  <Lines>203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Working with Abstraction - Exercise</vt:lpstr>
    </vt:vector>
  </TitlesOfParts>
  <Company>SoftUni – https://softuni.org</Company>
  <LinksUpToDate>false</LinksUpToDate>
  <CharactersWithSpaces>9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Working with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1</cp:revision>
  <cp:lastPrinted>2015-10-26T22:35:00Z</cp:lastPrinted>
  <dcterms:created xsi:type="dcterms:W3CDTF">2019-11-12T12:29:00Z</dcterms:created>
  <dcterms:modified xsi:type="dcterms:W3CDTF">2023-12-20T07:55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d79b6c90fcdf499e04ca96f01869c8000bfdd7c4cce123671054def4d199e1</vt:lpwstr>
  </property>
</Properties>
</file>